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93CE7" w14:textId="77777777" w:rsidR="00225164" w:rsidRDefault="00000000">
      <w:pPr>
        <w:pStyle w:val="Title"/>
      </w:pPr>
      <w:r>
        <w:t>Hypertension statistics for US adults: an open-source web application for analysis and visualization of US NHANES data</w:t>
      </w:r>
    </w:p>
    <w:p w14:paraId="403229D5" w14:textId="77777777" w:rsidR="00225164" w:rsidRDefault="00000000">
      <w:pPr>
        <w:pStyle w:val="FirstParagraph"/>
      </w:pPr>
      <w:r>
        <w:t>Byron C. Jaeger, PhD,</w:t>
      </w:r>
      <w:r>
        <w:rPr>
          <w:vertAlign w:val="superscript"/>
        </w:rPr>
        <w:t>1</w:t>
      </w:r>
      <w:r>
        <w:t xml:space="preserve"> Ligong Chen, PhD,</w:t>
      </w:r>
      <w:r>
        <w:rPr>
          <w:vertAlign w:val="superscript"/>
        </w:rPr>
        <w:t>2</w:t>
      </w:r>
      <w:r>
        <w:t xml:space="preserve"> Kathryn Foti,</w:t>
      </w:r>
      <w:r>
        <w:rPr>
          <w:vertAlign w:val="superscript"/>
        </w:rPr>
        <w:t>2</w:t>
      </w:r>
      <w:r>
        <w:t xml:space="preserve"> Shakia T. Hardy,</w:t>
      </w:r>
      <w:r>
        <w:rPr>
          <w:vertAlign w:val="superscript"/>
        </w:rPr>
        <w:t>2</w:t>
      </w:r>
      <w:r>
        <w:t xml:space="preserve"> Adam P. Bress, PharmD, MS,</w:t>
      </w:r>
      <w:r>
        <w:rPr>
          <w:vertAlign w:val="superscript"/>
        </w:rPr>
        <w:t>3,4</w:t>
      </w:r>
      <w:r>
        <w:t xml:space="preserve"> Sean P. Kane, PharmD, BCPS,</w:t>
      </w:r>
      <w:r>
        <w:rPr>
          <w:vertAlign w:val="superscript"/>
        </w:rPr>
        <w:t>5</w:t>
      </w:r>
      <w:r>
        <w:t xml:space="preserve"> Jennifer S. Herrick, MS,</w:t>
      </w:r>
      <w:r>
        <w:rPr>
          <w:vertAlign w:val="superscript"/>
        </w:rPr>
        <w:t>3,6</w:t>
      </w:r>
      <w:r>
        <w:t xml:space="preserve"> Catherine Derington, PharmD, MS,</w:t>
      </w:r>
      <w:r>
        <w:rPr>
          <w:vertAlign w:val="superscript"/>
        </w:rPr>
        <w:t>7</w:t>
      </w:r>
      <w:r>
        <w:t xml:space="preserve"> Bharat Poudel, MSPH,</w:t>
      </w:r>
      <w:r>
        <w:rPr>
          <w:vertAlign w:val="superscript"/>
        </w:rPr>
        <w:t>2</w:t>
      </w:r>
      <w:r>
        <w:t xml:space="preserve"> Ashley Christenson, BS,</w:t>
      </w:r>
      <w:r>
        <w:rPr>
          <w:vertAlign w:val="superscript"/>
        </w:rPr>
        <w:t>2</w:t>
      </w:r>
      <w:r>
        <w:t xml:space="preserve"> Lisandro D. Colantonio, PhD,</w:t>
      </w:r>
      <w:r>
        <w:rPr>
          <w:vertAlign w:val="superscript"/>
        </w:rPr>
        <w:t>2</w:t>
      </w:r>
      <w:r>
        <w:t xml:space="preserve"> Paul Muntner, PhD,</w:t>
      </w:r>
      <w:r>
        <w:rPr>
          <w:vertAlign w:val="superscript"/>
        </w:rPr>
        <w:t>2</w:t>
      </w:r>
    </w:p>
    <w:p w14:paraId="5F7BA7E5" w14:textId="77777777" w:rsidR="00225164" w:rsidRDefault="00000000">
      <w:pPr>
        <w:pStyle w:val="BodyText"/>
      </w:pPr>
      <w:r>
        <w:rPr>
          <w:b/>
          <w:bCs/>
        </w:rPr>
        <w:t>AUTHOR ORDER NOT FINALIZED</w:t>
      </w:r>
    </w:p>
    <w:p w14:paraId="25E4DC07"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r>
        <w:rPr>
          <w:vertAlign w:val="superscript"/>
        </w:rPr>
        <w:t>5</w:t>
      </w:r>
      <w:r>
        <w:t xml:space="preserve">Department of Pharmacy Practice, Rosalind Franklin University of Medicine and Science, North Chicago, IL, USA </w:t>
      </w:r>
      <w:r>
        <w:rPr>
          <w:vertAlign w:val="superscript"/>
        </w:rPr>
        <w:t>6</w:t>
      </w:r>
      <w:r>
        <w:t xml:space="preserve">Department of Internal Medicine, University of Utah School of Medicine, Salt Lake City, UT </w:t>
      </w:r>
      <w:r>
        <w:rPr>
          <w:vertAlign w:val="superscript"/>
        </w:rPr>
        <w:t>7</w:t>
      </w:r>
      <w:r>
        <w:t xml:space="preserve"> University of Colorado Skaggs School of Pharmacy and Pharmaceutical Sciences, Aurora, CO, USA </w:t>
      </w:r>
    </w:p>
    <w:p w14:paraId="0F61FD85" w14:textId="77777777" w:rsidR="002F466C" w:rsidRDefault="002F466C">
      <w:pPr>
        <w:rPr>
          <w:rFonts w:eastAsiaTheme="majorEastAsia" w:cstheme="majorBidi"/>
          <w:b/>
          <w:bCs/>
          <w:szCs w:val="32"/>
        </w:rPr>
      </w:pPr>
      <w:bookmarkStart w:id="0" w:name="abstract"/>
      <w:r>
        <w:br w:type="page"/>
      </w:r>
    </w:p>
    <w:p w14:paraId="57D9B83B" w14:textId="5C7BAB28" w:rsidR="00225164" w:rsidRDefault="00000000">
      <w:pPr>
        <w:pStyle w:val="Heading1"/>
      </w:pPr>
      <w:r>
        <w:lastRenderedPageBreak/>
        <w:t>ABSTRACT</w:t>
      </w:r>
    </w:p>
    <w:p w14:paraId="567D9868" w14:textId="77777777" w:rsidR="00225164" w:rsidRDefault="00000000">
      <w:pPr>
        <w:pStyle w:val="FirstParagraph"/>
      </w:pPr>
      <w:r>
        <w:rPr>
          <w:b/>
          <w:bCs/>
        </w:rPr>
        <w:t>Background</w:t>
      </w:r>
      <w:r>
        <w:t>: Data from the US National Health and Nutrition Examination Survey (NHANES) are freely available and can be analyzed to produce hypertension statistics for the non-institutionalized US population. The analysis of these data requires statistical programming knowledge.</w:t>
      </w:r>
    </w:p>
    <w:p w14:paraId="2B4CB9FB" w14:textId="77777777" w:rsidR="00225164" w:rsidRDefault="00000000">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The application was validated by replicating statistics from three publications.</w:t>
      </w:r>
    </w:p>
    <w:p w14:paraId="398790C0" w14:textId="77777777" w:rsidR="00225164" w:rsidRDefault="00000000">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US adults with hypertension was 9.7% in 1999-2000, 25.0% in 2013-2014, and 21.9% in 2017-2020. After age-adjustment and among US adults who self-reported taking antihypertensive medication, 27.6%, 48.5%, and 43.0% had controlled BP in 1999-2000, 2013-2014, and 2017-2020, respectively.</w:t>
      </w:r>
    </w:p>
    <w:p w14:paraId="55B67B62" w14:textId="3D477E94" w:rsidR="00225164" w:rsidRDefault="00000000" w:rsidP="002F466C">
      <w:pPr>
        <w:pStyle w:val="BodyText"/>
      </w:pPr>
      <w:r>
        <w:rPr>
          <w:b/>
          <w:bCs/>
        </w:rPr>
        <w:t>Conclusions</w:t>
      </w:r>
      <w:r>
        <w:t>: The application developed in the current study is publicly available and produced valid, transparent, and reproducible results.</w:t>
      </w:r>
      <w:r>
        <w:br w:type="page"/>
      </w:r>
    </w:p>
    <w:p w14:paraId="54A83DE9" w14:textId="77777777" w:rsidR="00225164"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555BEF48" w14:textId="77777777" w:rsidR="00225164" w:rsidRDefault="00225164">
      <w:pPr>
        <w:pStyle w:val="BodyText"/>
      </w:pPr>
    </w:p>
    <w:p w14:paraId="42F77C9D" w14:textId="77777777" w:rsidR="00225164" w:rsidRDefault="00000000">
      <w:pPr>
        <w:pStyle w:val="BodyText"/>
      </w:pPr>
      <w:r>
        <w:t>NHANES data are publicly available and accessible through the CDC website.</w:t>
      </w:r>
      <w:r>
        <w:rPr>
          <w:vertAlign w:val="superscript"/>
        </w:rPr>
        <w:t>4,5</w:t>
      </w:r>
      <w:r>
        <w:t xml:space="preserv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r>
        <w:rPr>
          <w:vertAlign w:val="superscript"/>
        </w:rPr>
        <w:t>6</w:t>
      </w:r>
    </w:p>
    <w:p w14:paraId="2B747C9C" w14:textId="77777777" w:rsidR="00225164" w:rsidRDefault="00225164">
      <w:pPr>
        <w:pStyle w:val="BodyText"/>
      </w:pPr>
    </w:p>
    <w:p w14:paraId="2EDD43E4" w14:textId="77777777" w:rsidR="00225164" w:rsidRDefault="00000000">
      <w:pPr>
        <w:pStyle w:val="BodyText"/>
      </w:pPr>
      <w:r>
        <w:lastRenderedPageBreak/>
        <w:t>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and present BP and hypertension statistics for US adults that were generated using the application.</w:t>
      </w:r>
    </w:p>
    <w:p w14:paraId="798245C9" w14:textId="77777777" w:rsidR="00225164" w:rsidRDefault="00225164">
      <w:pPr>
        <w:pStyle w:val="BodyText"/>
      </w:pPr>
    </w:p>
    <w:p w14:paraId="15BC268F" w14:textId="77777777" w:rsidR="00225164" w:rsidRDefault="00000000">
      <w:pPr>
        <w:pStyle w:val="Heading1"/>
      </w:pPr>
      <w:bookmarkStart w:id="1" w:name="methods"/>
      <w:bookmarkEnd w:id="0"/>
      <w:r>
        <w:t>METHODS</w:t>
      </w:r>
    </w:p>
    <w:p w14:paraId="6E1FFD36" w14:textId="77777777" w:rsidR="00225164"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5C41E279" w14:textId="77777777" w:rsidR="00225164" w:rsidRDefault="00225164">
      <w:pPr>
        <w:pStyle w:val="BodyText"/>
      </w:pPr>
    </w:p>
    <w:p w14:paraId="669A1E7C" w14:textId="77777777" w:rsidR="00225164" w:rsidRDefault="00000000">
      <w:pPr>
        <w:pStyle w:val="BodyText"/>
      </w:pPr>
      <w:r>
        <w:t>NHANES data were collected through an in-home interview and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using those listed in the 2017 ACC/AHA BP guideline.</w:t>
      </w:r>
      <w:r>
        <w:rPr>
          <w:vertAlign w:val="superscript"/>
        </w:rPr>
        <w:t>7</w:t>
      </w:r>
      <w:r>
        <w:t xml:space="preserve"> During the study examination, height, weight and BP were measured and blood and spot urine samples were collected. Of relevance to the application, blood samples were used to measure total and high-density lipoprotein cholesterol, glycated hemoglobin and serum creatinine, and the urine sample was used to measure albumin and </w:t>
      </w:r>
      <w:r>
        <w:lastRenderedPageBreak/>
        <w:t>creatinine and to conduct a pregnancy test. The protocol for measuring BP is available online.</w:t>
      </w:r>
      <w:r>
        <w:rPr>
          <w:vertAlign w:val="superscript"/>
        </w:rPr>
        <w:t>8</w:t>
      </w:r>
      <w:r>
        <w:t xml:space="preserv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9,10</w:t>
      </w:r>
      <w:r>
        <w:t xml:space="preserve"> For the current analysis, we defined hypertension, BP control, and resistant hypertension according to the 2017 ACC/AHA BP guideline.</w:t>
      </w:r>
      <w:r>
        <w:rPr>
          <w:vertAlign w:val="superscript"/>
        </w:rPr>
        <w:t>7</w:t>
      </w:r>
      <w:r>
        <w:t xml:space="preserve"> The application also has these variables defined according to the JNC7 definitions.</w:t>
      </w:r>
      <w:r>
        <w:rPr>
          <w:vertAlign w:val="superscript"/>
        </w:rPr>
        <w:t>11</w:t>
      </w:r>
      <w:r>
        <w:t xml:space="preserve"> Chronic kidney disease (CKD) was defined by estimated glomerular filtration rate &lt; 60 ml/min/1.73 m</w:t>
      </w:r>
      <w:r>
        <w:rPr>
          <w:vertAlign w:val="superscript"/>
        </w:rPr>
        <w:t>2</w:t>
      </w:r>
      <w:r>
        <w:t xml:space="preserve"> calculated using the 2021 serum creatinine-based equation or albumin-to-creatinine ratio &gt; 30 mg/g.</w:t>
      </w:r>
      <w:r>
        <w:rPr>
          <w:vertAlign w:val="superscript"/>
        </w:rPr>
        <w:t>12</w:t>
      </w:r>
      <w:r>
        <w:t xml:space="preserve"> A list of BP, hypertension, and antihypertensive medication variables is provided in </w:t>
      </w:r>
      <w:r>
        <w:rPr>
          <w:b/>
          <w:bCs/>
        </w:rPr>
        <w:t>Table 1</w:t>
      </w:r>
      <w:r>
        <w:t xml:space="preserve"> with full definitions for all variables provided in </w:t>
      </w:r>
      <w:r>
        <w:rPr>
          <w:b/>
          <w:bCs/>
        </w:rPr>
        <w:t>Table S1</w:t>
      </w:r>
      <w:r>
        <w:t>.</w:t>
      </w:r>
    </w:p>
    <w:p w14:paraId="419075C8" w14:textId="77777777" w:rsidR="00225164" w:rsidRDefault="00225164">
      <w:pPr>
        <w:pStyle w:val="BodyText"/>
      </w:pPr>
    </w:p>
    <w:p w14:paraId="5E03415C" w14:textId="77777777" w:rsidR="00225164" w:rsidRDefault="00000000">
      <w:pPr>
        <w:pStyle w:val="BodyText"/>
      </w:pPr>
      <w:r>
        <w:t>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13</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17 participants (</w:t>
      </w:r>
      <w:r>
        <w:rPr>
          <w:b/>
          <w:bCs/>
        </w:rPr>
        <w:t>Figure S1</w:t>
      </w:r>
      <w:r>
        <w:t>).</w:t>
      </w:r>
    </w:p>
    <w:p w14:paraId="3DEF601B" w14:textId="77777777" w:rsidR="00225164" w:rsidRDefault="00225164">
      <w:pPr>
        <w:pStyle w:val="BodyText"/>
      </w:pPr>
    </w:p>
    <w:p w14:paraId="2346C50D" w14:textId="77777777" w:rsidR="00225164" w:rsidRDefault="00000000">
      <w:pPr>
        <w:pStyle w:val="Heading2"/>
      </w:pPr>
      <w:bookmarkStart w:id="2" w:name="features-of-the-web-application"/>
      <w:r>
        <w:lastRenderedPageBreak/>
        <w:t>Features of the web application</w:t>
      </w:r>
    </w:p>
    <w:p w14:paraId="6D024402" w14:textId="77777777" w:rsidR="00225164" w:rsidRDefault="00000000">
      <w:pPr>
        <w:pStyle w:val="FirstParagraph"/>
      </w:pPr>
      <w:r>
        <w:t>A full summary of this application’s features and associated tutorials are available online.</w:t>
      </w:r>
      <w:r>
        <w:rPr>
          <w:vertAlign w:val="superscript"/>
        </w:rPr>
        <w:t>14</w:t>
      </w:r>
      <w:r>
        <w:t xml:space="preserv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6</w:t>
      </w:r>
      <w:r>
        <w:t xml:space="preserve"> To increase precision and reliability of estimates, contiguous NHANES cycles can be combined.</w:t>
      </w:r>
      <w:r>
        <w:rPr>
          <w:vertAlign w:val="superscript"/>
        </w:rPr>
        <w:t>15</w:t>
      </w:r>
    </w:p>
    <w:p w14:paraId="0AF7FB17" w14:textId="77777777" w:rsidR="00225164" w:rsidRDefault="00225164">
      <w:pPr>
        <w:pStyle w:val="BodyText"/>
      </w:pPr>
    </w:p>
    <w:p w14:paraId="6668464B" w14:textId="77777777" w:rsidR="00225164" w:rsidRDefault="00000000">
      <w:pPr>
        <w:pStyle w:val="Heading2"/>
      </w:pPr>
      <w:bookmarkStart w:id="3" w:name="X6ada4ec167e9adfa0cf911f133bff0c021c056d"/>
      <w:bookmarkEnd w:id="2"/>
      <w:r>
        <w:t>Development and validation of the web application</w:t>
      </w:r>
    </w:p>
    <w:p w14:paraId="495D9A24" w14:textId="77777777" w:rsidR="00225164" w:rsidRDefault="00000000">
      <w:pPr>
        <w:pStyle w:val="FirstParagraph"/>
      </w:pPr>
      <w:r>
        <w:t>The web application was created using Shiny,</w:t>
      </w:r>
      <w:r>
        <w:rPr>
          <w:vertAlign w:val="superscript"/>
        </w:rPr>
        <w:t>16–18</w:t>
      </w:r>
      <w:r>
        <w:t xml:space="preserve"> an open-source software package that translates code from the R programming language into HTML, CSS, or JavaScript commands and creates a website interface.</w:t>
      </w:r>
      <w:r>
        <w:rPr>
          <w:vertAlign w:val="superscript"/>
        </w:rPr>
        <w:t>19</w:t>
      </w:r>
      <w:r>
        <w:t xml:space="preserve"> We created the “cardioStatsUSA” R package to provide additional details on the web application’s design and comprehensive documentation of its components.</w:t>
      </w:r>
      <w:r>
        <w:rPr>
          <w:vertAlign w:val="superscript"/>
        </w:rPr>
        <w:t>14</w:t>
      </w:r>
      <w:r>
        <w:t xml:space="preserve"> We validated the web application by using it to reproduce statistics reported in two prior studies and one CDC report.</w:t>
      </w:r>
      <w:r>
        <w:rPr>
          <w:vertAlign w:val="superscript"/>
        </w:rPr>
        <w:t>9,20,21</w:t>
      </w:r>
    </w:p>
    <w:p w14:paraId="26EF2A53" w14:textId="77777777" w:rsidR="00225164" w:rsidRDefault="00225164">
      <w:pPr>
        <w:pStyle w:val="BodyText"/>
      </w:pPr>
    </w:p>
    <w:p w14:paraId="4037846D" w14:textId="77777777" w:rsidR="00225164" w:rsidRDefault="00000000">
      <w:pPr>
        <w:pStyle w:val="Heading2"/>
      </w:pPr>
      <w:bookmarkStart w:id="4" w:name="statistical-analysis"/>
      <w:bookmarkEnd w:id="3"/>
      <w:r>
        <w:lastRenderedPageBreak/>
        <w:t>Statistical analysis</w:t>
      </w:r>
    </w:p>
    <w:p w14:paraId="2CE00E02" w14:textId="77777777" w:rsidR="00225164" w:rsidRDefault="00000000">
      <w:pPr>
        <w:pStyle w:val="FirstParagraph"/>
      </w:pPr>
      <w:r>
        <w:t>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2A863659" w14:textId="77777777" w:rsidR="00225164" w:rsidRDefault="00225164">
      <w:pPr>
        <w:pStyle w:val="BodyText"/>
      </w:pPr>
    </w:p>
    <w:p w14:paraId="79DFC314" w14:textId="77777777" w:rsidR="00225164" w:rsidRDefault="00000000">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and among those with ≥ 3 classes of antihypertensive </w:t>
      </w:r>
      <w:r>
        <w:lastRenderedPageBreak/>
        <w:t>medication identified during the medication inventory.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14:paraId="184BD2CD" w14:textId="77777777" w:rsidR="00225164" w:rsidRDefault="00225164">
      <w:pPr>
        <w:pStyle w:val="BodyText"/>
      </w:pPr>
    </w:p>
    <w:p w14:paraId="2FE2B1C1" w14:textId="77777777" w:rsidR="00225164" w:rsidRDefault="00000000">
      <w:pPr>
        <w:pStyle w:val="Heading1"/>
      </w:pPr>
      <w:bookmarkStart w:id="5" w:name="results"/>
      <w:bookmarkEnd w:id="1"/>
      <w:bookmarkEnd w:id="4"/>
      <w:r>
        <w:t>RESULTS</w:t>
      </w:r>
    </w:p>
    <w:p w14:paraId="26CA0431" w14:textId="77777777" w:rsidR="00225164" w:rsidRDefault="00000000">
      <w:pPr>
        <w:pStyle w:val="FirstParagraph"/>
      </w:pPr>
      <w:r>
        <w:t>Among non-institutionalized US adults ≥ 18 years of age, the estimated mean SBP was 123 (95% CI 121, 124) mm Hg in 1999-2000, 120 (95% CI 120, 121) mm Hg in 2009-2010 and 123 (95% CI 122, 124) mm Hg in 2017-2020 (</w:t>
      </w:r>
      <w:r>
        <w:rPr>
          <w:b/>
          <w:bCs/>
        </w:rPr>
        <w:t>Figure 1</w:t>
      </w:r>
      <w:r>
        <w:t>). The age-adjusted prevalence of hypertension was highest in 1999-2000 (47.9%), lowest in 2009-2010 (43.0%), and 44.7% in 2017-2020 (</w:t>
      </w:r>
      <w:r>
        <w:rPr>
          <w:b/>
          <w:bCs/>
        </w:rPr>
        <w:t>Figure 2</w:t>
      </w:r>
      <w:r>
        <w:t>). In 1999-2000, there were an estimated 89.8 million US adults with hypertension (</w:t>
      </w:r>
      <w:r>
        <w:rPr>
          <w:b/>
          <w:bCs/>
        </w:rPr>
        <w:t>Figure 3</w:t>
      </w:r>
      <w:r>
        <w:t>). The number of US adults with hypertension increased to 115.3 million in 2017-2020. In each NHANES cycle, the estima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2F0FA5CB" w14:textId="77777777" w:rsidR="00225164" w:rsidRDefault="00225164">
      <w:pPr>
        <w:pStyle w:val="BodyText"/>
      </w:pPr>
    </w:p>
    <w:p w14:paraId="065815FF" w14:textId="77777777" w:rsidR="00225164" w:rsidRDefault="00000000">
      <w:pPr>
        <w:pStyle w:val="BodyText"/>
      </w:pPr>
      <w:r>
        <w:t>The age-adjusted prevalence of BP control among non-pregnant US adults with hypertension was lowest in 1999-2000 (9.7%), highest in 2013-2014 (25.0%), and 21.9% in 2017-2020 (</w:t>
      </w:r>
      <w:r>
        <w:rPr>
          <w:b/>
          <w:bCs/>
        </w:rPr>
        <w:t xml:space="preserve">Figure 4; </w:t>
      </w:r>
      <w:r>
        <w:rPr>
          <w:b/>
          <w:bCs/>
        </w:rPr>
        <w:lastRenderedPageBreak/>
        <w:t>panel A</w:t>
      </w:r>
      <w:r>
        <w:t>). Among US adults with hypertension who self-reported taking antihypertensive medication, 27.6%, 48.5%, and 43.0% had controlled BP in 1999-2000, 2013-2014, and 2017-2020, respectively (</w:t>
      </w:r>
      <w:r>
        <w:rPr>
          <w:b/>
          <w:bCs/>
        </w:rPr>
        <w:t>Figure 4; panel B</w:t>
      </w:r>
      <w:r>
        <w:t>). The age-adjusted prevalence of resistant hypertension among non-pregnant US adults with hypertension, who self-reported taking antihypertensive medication and had ≥1 antihypertensive medication class identified during the pill-bottle review was lowest in 1999-2000 (14.3%), highest in 2005-2006 (21.4%), and 16.6% in 2017-2020 (</w:t>
      </w:r>
      <w:r>
        <w:rPr>
          <w:b/>
          <w:bCs/>
        </w:rPr>
        <w:t>Figure S4; panel A</w:t>
      </w:r>
      <w:r>
        <w:t>). Further restricting this analysis to those who were taking three or more classes of antihypertensive medication, the prevalence of resistant hypertension was lowest in 2009-2010 (64.1%), highest in 2003-2004 (78.3%), and 67.9% in 2017-2020 (</w:t>
      </w:r>
      <w:r>
        <w:rPr>
          <w:b/>
          <w:bCs/>
        </w:rPr>
        <w:t>Figure S4; panel B</w:t>
      </w:r>
      <w:r>
        <w:t>).</w:t>
      </w:r>
    </w:p>
    <w:p w14:paraId="7C50826B" w14:textId="77777777" w:rsidR="00225164" w:rsidRDefault="00225164">
      <w:pPr>
        <w:pStyle w:val="BodyText"/>
      </w:pPr>
    </w:p>
    <w:p w14:paraId="37A83836" w14:textId="77777777" w:rsidR="00225164" w:rsidRDefault="00000000">
      <w:pPr>
        <w:pStyle w:val="Heading1"/>
      </w:pPr>
      <w:bookmarkStart w:id="6" w:name="discussion"/>
      <w:bookmarkEnd w:id="5"/>
      <w:r>
        <w:t>DISCUSSION</w:t>
      </w:r>
    </w:p>
    <w:p w14:paraId="4B81347A" w14:textId="77777777" w:rsidR="00225164" w:rsidRDefault="00000000">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on a publicly available server on </w:t>
      </w:r>
      <w:r>
        <w:rPr>
          <w:b/>
          <w:bCs/>
        </w:rPr>
        <w:t>DATE TBD (it’s almost ready)</w:t>
      </w:r>
      <w:r>
        <w:t>.</w:t>
      </w:r>
      <w:r>
        <w:rPr>
          <w:vertAlign w:val="superscript"/>
        </w:rPr>
        <w:t>22</w:t>
      </w:r>
      <w:r>
        <w:t xml:space="preserve"> Researchers, clinicians, and the public can use the application to generate customized BP and hypertension statistics for US adults.</w:t>
      </w:r>
    </w:p>
    <w:p w14:paraId="36C70363" w14:textId="77777777" w:rsidR="00225164" w:rsidRDefault="00225164">
      <w:pPr>
        <w:pStyle w:val="BodyText"/>
      </w:pPr>
    </w:p>
    <w:p w14:paraId="0BD9C95B" w14:textId="77777777" w:rsidR="00225164" w:rsidRDefault="00000000">
      <w:pPr>
        <w:pStyle w:val="BodyText"/>
      </w:pPr>
      <w:r>
        <w:lastRenderedPageBreak/>
        <w:t>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physicians. NHANES data are publicly available to download but working with these data requires understanding variable definitions and advanced programming and statistical knowledge. Challenges that users encounter when analyzing NHANES data include the need to download and merge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The web application that we present in the current manuscript addresses these challenges, allowing NHANES data to more fully inform public health decisions and future research related to hypertension.</w:t>
      </w:r>
    </w:p>
    <w:p w14:paraId="3D0E5A1C" w14:textId="77777777" w:rsidR="00225164" w:rsidRDefault="00225164">
      <w:pPr>
        <w:pStyle w:val="BodyText"/>
      </w:pPr>
    </w:p>
    <w:p w14:paraId="6AA3CAE5" w14:textId="77777777" w:rsidR="00225164" w:rsidRDefault="00000000">
      <w:pPr>
        <w:pStyle w:val="BodyText"/>
      </w:pPr>
      <w:r>
        <w:t>Several design decisions have been incorporated into the application. We required participants to have a single SBP and DBP to be included while some prior analyses required three SBP and DBP measurements.</w:t>
      </w:r>
      <w:r>
        <w:rPr>
          <w:vertAlign w:val="superscript"/>
        </w:rPr>
        <w:t>2</w:t>
      </w:r>
      <w:r>
        <w:t xml:space="preserve"> We chose an approach that is consistent with several analyses conducted by CDC investigators.</w:t>
      </w:r>
      <w:r>
        <w:rPr>
          <w:vertAlign w:val="superscript"/>
        </w:rPr>
        <w:t>21,23</w:t>
      </w:r>
      <w:r>
        <w:t xml:space="preserve"> However, mean BP and the prevalence of high BP may be lower if we required multiple BP measurements.</w:t>
      </w:r>
      <w:r>
        <w:rPr>
          <w:vertAlign w:val="superscript"/>
        </w:rPr>
        <w:t>24</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25</w:t>
      </w:r>
      <w:r>
        <w:t xml:space="preserve"> This was done because participants missing data on SBP, DBP or antihypertensive medication use cannot have BP or hypertension-related outcomes. Weights were not re-calibrated when estimating proportions as participants missing data are removed from the numerator and </w:t>
      </w:r>
      <w:r>
        <w:lastRenderedPageBreak/>
        <w:t>denominator. Medication classes were coded using generic names and the drug classes in the 2017 ACC/AHA BP guideline. We recognize the NCHS recommends using Lexicon Plus®, a proprietary database, to categorize medication classes.</w:t>
      </w:r>
      <w:r>
        <w:rPr>
          <w:vertAlign w:val="superscript"/>
        </w:rPr>
        <w:t>26</w:t>
      </w:r>
      <w:r>
        <w:t xml:space="preserve">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14:paraId="28ABB485" w14:textId="77777777" w:rsidR="00225164" w:rsidRDefault="00225164">
      <w:pPr>
        <w:pStyle w:val="BodyText"/>
      </w:pPr>
    </w:p>
    <w:p w14:paraId="5E39196C" w14:textId="77777777" w:rsidR="00225164" w:rsidRDefault="00000000">
      <w:pPr>
        <w:pStyle w:val="BodyText"/>
      </w:pPr>
      <w:r>
        <w:t>We were able to replicate several prior manuscripts using the application.</w:t>
      </w:r>
      <w:r>
        <w:rPr>
          <w:vertAlign w:val="superscript"/>
        </w:rPr>
        <w:t>9,20,21</w:t>
      </w:r>
      <w:r>
        <w:t xml:space="preserve"> However, we were not able to replicate some results.</w:t>
      </w:r>
      <w:r>
        <w:rPr>
          <w:vertAlign w:val="superscript"/>
        </w:rPr>
        <w:t>27</w:t>
      </w:r>
      <w:r>
        <w:t xml:space="preserve"> For example, a prior manuscript reported the prevalence of resistant hypertension defined by the 2017 ACC/AHA BP guideline to be 19.7% in 2009-2014.</w:t>
      </w:r>
      <w:r>
        <w:rPr>
          <w:vertAlign w:val="superscript"/>
        </w:rPr>
        <w:t>27</w:t>
      </w:r>
      <w:r>
        <w:t xml:space="preserve"> 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w:t>
      </w:r>
      <w:r>
        <w:rPr>
          <w:vertAlign w:val="superscript"/>
        </w:rPr>
        <w:t>7</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4F912C89" w14:textId="77777777" w:rsidR="00225164" w:rsidRDefault="00225164">
      <w:pPr>
        <w:pStyle w:val="BodyText"/>
      </w:pPr>
    </w:p>
    <w:p w14:paraId="0F66579E" w14:textId="77777777" w:rsidR="00225164" w:rsidRDefault="00000000">
      <w:pPr>
        <w:pStyle w:val="BodyText"/>
      </w:pPr>
      <w:r>
        <w:lastRenderedPageBreak/>
        <w:t>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 to March 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14:paraId="643C05B0" w14:textId="77777777" w:rsidR="00225164" w:rsidRDefault="00225164">
      <w:pPr>
        <w:pStyle w:val="BodyText"/>
      </w:pPr>
    </w:p>
    <w:p w14:paraId="6DB3211A" w14:textId="77777777" w:rsidR="00225164" w:rsidRDefault="00000000">
      <w:pPr>
        <w:pStyle w:val="Heading2"/>
      </w:pPr>
      <w:bookmarkStart w:id="7" w:name="strengthslimitations"/>
      <w:r>
        <w:t>Strengths/limitations</w:t>
      </w:r>
    </w:p>
    <w:p w14:paraId="0C09DF6E" w14:textId="77777777" w:rsidR="00225164" w:rsidRDefault="00000000">
      <w:pPr>
        <w:pStyle w:val="FirstParagraph"/>
      </w:pPr>
      <w:r>
        <w:t>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7</w:t>
      </w:r>
      <w:r>
        <w:t xml:space="preserve"> The response rate for NHANES has declined from 1999-2000 through 2017-2020. Effects of this decline are unclear.</w:t>
      </w:r>
    </w:p>
    <w:p w14:paraId="71CD3189" w14:textId="77777777" w:rsidR="00225164" w:rsidRDefault="00225164">
      <w:pPr>
        <w:pStyle w:val="BodyText"/>
      </w:pPr>
    </w:p>
    <w:p w14:paraId="67F245E9" w14:textId="77777777" w:rsidR="00225164" w:rsidRDefault="00000000">
      <w:pPr>
        <w:pStyle w:val="Heading2"/>
      </w:pPr>
      <w:bookmarkStart w:id="8" w:name="conclusions"/>
      <w:bookmarkEnd w:id="7"/>
      <w:r>
        <w:t>Conclusions</w:t>
      </w:r>
    </w:p>
    <w:p w14:paraId="0958B519" w14:textId="7ACFD47F" w:rsidR="00225164" w:rsidRDefault="00000000" w:rsidP="002F466C">
      <w:pPr>
        <w:pStyle w:val="FirstParagraph"/>
      </w:pPr>
      <w:r>
        <w:t>We developed a web-based application for analysis of hypertension outcomes among non-institutionalized adults living in the US from 1999-2000 through 2017-2020. The application is publicly available and produces valid, transparent, and reproducible results.</w:t>
      </w:r>
      <w:r>
        <w:br w:type="page"/>
      </w:r>
    </w:p>
    <w:p w14:paraId="2B28477E" w14:textId="77777777" w:rsidR="00225164" w:rsidRDefault="00000000">
      <w:pPr>
        <w:pStyle w:val="Heading1"/>
      </w:pPr>
      <w:bookmarkStart w:id="9" w:name="references"/>
      <w:bookmarkEnd w:id="6"/>
      <w:bookmarkEnd w:id="8"/>
      <w:r>
        <w:lastRenderedPageBreak/>
        <w:t>REFERENCES</w:t>
      </w:r>
    </w:p>
    <w:p w14:paraId="434B6438" w14:textId="77777777" w:rsidR="00225164" w:rsidRDefault="00000000">
      <w:pPr>
        <w:pStyle w:val="Bibliography"/>
      </w:pPr>
      <w:bookmarkStart w:id="10" w:name="ref-nhanes_about"/>
      <w:bookmarkStart w:id="11"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7">
        <w:r>
          <w:rPr>
            <w:rStyle w:val="Hyperlink"/>
          </w:rPr>
          <w:t>https://www.cdc.gov/nchs/nhanes/about_nhanes.htm</w:t>
        </w:r>
      </w:hyperlink>
    </w:p>
    <w:p w14:paraId="3E50A211" w14:textId="77777777" w:rsidR="00225164" w:rsidRDefault="00000000">
      <w:pPr>
        <w:pStyle w:val="Bibliography"/>
      </w:pPr>
      <w:bookmarkStart w:id="12" w:name="ref-muntner_potential_2018"/>
      <w:bookmarkEnd w:id="10"/>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8">
        <w:r>
          <w:rPr>
            <w:rStyle w:val="Hyperlink"/>
          </w:rPr>
          <w:t>10.1016/j.jacc.2017.10.073</w:t>
        </w:r>
      </w:hyperlink>
    </w:p>
    <w:p w14:paraId="36664B54" w14:textId="77777777" w:rsidR="00225164" w:rsidRDefault="00000000">
      <w:pPr>
        <w:pStyle w:val="Bibliography"/>
      </w:pPr>
      <w:bookmarkStart w:id="13" w:name="ref-us_surgeon_2020"/>
      <w:bookmarkEnd w:id="12"/>
      <w:r>
        <w:t xml:space="preserve">3. </w:t>
      </w:r>
      <w:r>
        <w:tab/>
        <w:t xml:space="preserve">U.S. Department of Health and Human Services. The Surgeon General’s call to action to control hypertension. Washington, DC: U.S. Department of Health and Human Services, Office of the Surgeon General; 2020. </w:t>
      </w:r>
      <w:hyperlink r:id="rId9">
        <w:r>
          <w:rPr>
            <w:rStyle w:val="Hyperlink"/>
          </w:rPr>
          <w:t>https://www.cdc.gov/bloodpressure/docs/SG-CTA-HTN-Control-Report-508.pdf</w:t>
        </w:r>
      </w:hyperlink>
    </w:p>
    <w:p w14:paraId="0D64B79A" w14:textId="77777777" w:rsidR="00225164" w:rsidRDefault="00000000">
      <w:pPr>
        <w:pStyle w:val="Bibliography"/>
      </w:pPr>
      <w:bookmarkStart w:id="14" w:name="ref-nhanes_home"/>
      <w:bookmarkEnd w:id="13"/>
      <w:r>
        <w:t xml:space="preserve">4. </w:t>
      </w:r>
      <w:r>
        <w:tab/>
        <w:t xml:space="preserve">NHANES. National health and nutrition examination survey homepage, available at </w:t>
      </w:r>
      <w:hyperlink r:id="rId10">
        <w:r>
          <w:rPr>
            <w:rStyle w:val="Hyperlink"/>
          </w:rPr>
          <w:t>https://www.cdc.gov/nchs/nhanes/index.htm</w:t>
        </w:r>
      </w:hyperlink>
      <w:r>
        <w:t>. Accessed on 10/23/2022.</w:t>
      </w:r>
    </w:p>
    <w:p w14:paraId="6BE43981" w14:textId="77777777" w:rsidR="00225164" w:rsidRDefault="00000000">
      <w:pPr>
        <w:pStyle w:val="Bibliography"/>
      </w:pPr>
      <w:bookmarkStart w:id="15" w:name="ref-nhanes_data"/>
      <w:bookmarkEnd w:id="14"/>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1">
        <w:r>
          <w:rPr>
            <w:rStyle w:val="Hyperlink"/>
          </w:rPr>
          <w:t>https://wwwn.cdc.gov/nchs/nhanes/default.aspx</w:t>
        </w:r>
      </w:hyperlink>
    </w:p>
    <w:p w14:paraId="2D7EEA4C" w14:textId="77777777" w:rsidR="00225164" w:rsidRDefault="00000000">
      <w:pPr>
        <w:pStyle w:val="Bibliography"/>
      </w:pPr>
      <w:bookmarkStart w:id="16" w:name="ref-parker2017national"/>
      <w:bookmarkEnd w:id="15"/>
      <w:r>
        <w:t xml:space="preserve">6. </w:t>
      </w:r>
      <w:r>
        <w:tab/>
        <w:t xml:space="preserve">Parker JD, Talih M, Malec DJ, et al. </w:t>
      </w:r>
      <w:hyperlink r:id="rId12">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78EF36C1" w14:textId="77777777" w:rsidR="00225164" w:rsidRDefault="00000000">
      <w:pPr>
        <w:pStyle w:val="Bibliography"/>
      </w:pPr>
      <w:bookmarkStart w:id="17" w:name="ref-whelton20182017"/>
      <w:bookmarkEnd w:id="16"/>
      <w:r>
        <w:t xml:space="preserve">7.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3">
        <w:r>
          <w:rPr>
            <w:rStyle w:val="Hyperlink"/>
          </w:rPr>
          <w:t>10.1016/j.jacc.2017.11.006</w:t>
        </w:r>
      </w:hyperlink>
    </w:p>
    <w:p w14:paraId="0C147F74" w14:textId="77777777" w:rsidR="00225164" w:rsidRDefault="00000000">
      <w:pPr>
        <w:pStyle w:val="Bibliography"/>
      </w:pPr>
      <w:bookmarkStart w:id="18" w:name="ref-ostchega_national_2003"/>
      <w:bookmarkEnd w:id="17"/>
      <w:r>
        <w:t xml:space="preserve">8.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4">
        <w:r>
          <w:rPr>
            <w:rStyle w:val="Hyperlink"/>
          </w:rPr>
          <w:t>10.1016/S0895-4356(03)00085-4</w:t>
        </w:r>
      </w:hyperlink>
    </w:p>
    <w:p w14:paraId="096A4A01" w14:textId="77777777" w:rsidR="00225164" w:rsidRDefault="00000000">
      <w:pPr>
        <w:pStyle w:val="Bibliography"/>
      </w:pPr>
      <w:bookmarkStart w:id="19" w:name="ref-muntner2022blood"/>
      <w:bookmarkEnd w:id="18"/>
      <w:r>
        <w:t xml:space="preserve">9. </w:t>
      </w:r>
      <w:r>
        <w:tab/>
        <w:t xml:space="preserve">Muntner P, Miles MA, Jaeger BC, et al. Blood pressure control among US adults, 2009 to 2012 through 2017 to 2020. </w:t>
      </w:r>
      <w:r>
        <w:rPr>
          <w:i/>
          <w:iCs/>
        </w:rPr>
        <w:t>Hypertension</w:t>
      </w:r>
      <w:r>
        <w:t>. 2022;79(9):1971-1980. doi:</w:t>
      </w:r>
      <w:hyperlink r:id="rId15">
        <w:r>
          <w:rPr>
            <w:rStyle w:val="Hyperlink"/>
          </w:rPr>
          <w:t>10.1161/HYPERTENSIONAHA.122.19222</w:t>
        </w:r>
      </w:hyperlink>
    </w:p>
    <w:p w14:paraId="4DA5B911" w14:textId="77777777" w:rsidR="00225164" w:rsidRDefault="00000000">
      <w:pPr>
        <w:pStyle w:val="Bibliography"/>
      </w:pPr>
      <w:bookmarkStart w:id="20" w:name="ref-ostchega2021comparing"/>
      <w:bookmarkEnd w:id="19"/>
      <w:r>
        <w:t xml:space="preserve">10.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16">
        <w:r>
          <w:rPr>
            <w:rStyle w:val="Hyperlink"/>
          </w:rPr>
          <w:t>10.15620/cdc:104185</w:t>
        </w:r>
      </w:hyperlink>
    </w:p>
    <w:p w14:paraId="69B99D8F" w14:textId="77777777" w:rsidR="00225164" w:rsidRDefault="00000000">
      <w:pPr>
        <w:pStyle w:val="Bibliography"/>
      </w:pPr>
      <w:bookmarkStart w:id="21" w:name="ref-chobanian2003seventh"/>
      <w:bookmarkEnd w:id="20"/>
      <w:r>
        <w:lastRenderedPageBreak/>
        <w:t xml:space="preserve">11.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17">
        <w:r>
          <w:rPr>
            <w:rStyle w:val="Hyperlink"/>
          </w:rPr>
          <w:t>10.1001/jama.289.19.2560</w:t>
        </w:r>
      </w:hyperlink>
    </w:p>
    <w:p w14:paraId="10DE75BB" w14:textId="77777777" w:rsidR="00225164" w:rsidRDefault="00000000">
      <w:pPr>
        <w:pStyle w:val="Bibliography"/>
      </w:pPr>
      <w:bookmarkStart w:id="22" w:name="ref-inker_new_2021"/>
      <w:bookmarkEnd w:id="21"/>
      <w:r>
        <w:t xml:space="preserve">12. </w:t>
      </w:r>
      <w:r>
        <w:tab/>
        <w:t xml:space="preserve">Inker LA, Eneanya ND, Coresh J, et al. New creatinine- and cystatin C–based equations to estimate GFR without race. </w:t>
      </w:r>
      <w:r>
        <w:rPr>
          <w:i/>
          <w:iCs/>
        </w:rPr>
        <w:t>New England Journal of Medicine</w:t>
      </w:r>
      <w:r>
        <w:t>. 2021;385(19):1737-1749. doi:</w:t>
      </w:r>
      <w:hyperlink r:id="rId18">
        <w:r>
          <w:rPr>
            <w:rStyle w:val="Hyperlink"/>
          </w:rPr>
          <w:t>10.1056/NEJMoa2102953</w:t>
        </w:r>
      </w:hyperlink>
    </w:p>
    <w:p w14:paraId="4157474C" w14:textId="77777777" w:rsidR="00225164" w:rsidRDefault="00000000">
      <w:pPr>
        <w:pStyle w:val="Bibliography"/>
      </w:pPr>
      <w:bookmarkStart w:id="23" w:name="ref-muntner2004trends"/>
      <w:bookmarkEnd w:id="22"/>
      <w:r>
        <w:t xml:space="preserve">13. </w:t>
      </w:r>
      <w:r>
        <w:tab/>
        <w:t xml:space="preserve">Muntner P, He J, Cutler JA, Wildman RP, Whelton PK. Trends in blood pressure among children and adolescents. </w:t>
      </w:r>
      <w:r>
        <w:rPr>
          <w:i/>
          <w:iCs/>
        </w:rPr>
        <w:t>JAMA</w:t>
      </w:r>
      <w:r>
        <w:t>. 2004;291(17):2107-2113. doi:</w:t>
      </w:r>
      <w:hyperlink r:id="rId19">
        <w:r>
          <w:rPr>
            <w:rStyle w:val="Hyperlink"/>
          </w:rPr>
          <w:t>10.1001/jama.291.17.2107</w:t>
        </w:r>
      </w:hyperlink>
    </w:p>
    <w:p w14:paraId="4C570992" w14:textId="77777777" w:rsidR="00225164" w:rsidRDefault="00000000">
      <w:pPr>
        <w:pStyle w:val="Bibliography"/>
      </w:pPr>
      <w:bookmarkStart w:id="24" w:name="ref-rpack_cardioStatsUSA"/>
      <w:bookmarkEnd w:id="23"/>
      <w:r>
        <w:t xml:space="preserve">14. </w:t>
      </w:r>
      <w:r>
        <w:tab/>
        <w:t xml:space="preserve">Jaeger B, Chen L, Muntner P. </w:t>
      </w:r>
      <w:r>
        <w:rPr>
          <w:i/>
          <w:iCs/>
        </w:rPr>
        <w:t>cardioStatsUSA: Analysis and Visualization of Cardiometabolic Outcomes Using NHANES</w:t>
      </w:r>
      <w:r>
        <w:t xml:space="preserve">.; 2022. </w:t>
      </w:r>
      <w:hyperlink r:id="rId20">
        <w:r>
          <w:rPr>
            <w:rStyle w:val="Hyperlink"/>
          </w:rPr>
          <w:t>https://jhs-hwg.github.io/cardioStatsUSA/</w:t>
        </w:r>
      </w:hyperlink>
    </w:p>
    <w:p w14:paraId="42171382" w14:textId="77777777" w:rsidR="00225164" w:rsidRDefault="00000000">
      <w:pPr>
        <w:pStyle w:val="Bibliography"/>
      </w:pPr>
      <w:bookmarkStart w:id="25" w:name="ref-nhanes_tutorial_weights"/>
      <w:bookmarkEnd w:id="24"/>
      <w:r>
        <w:t xml:space="preserve">15. </w:t>
      </w:r>
      <w:r>
        <w:tab/>
        <w:t xml:space="preserve">NHANES. Tutorials - module 3 - weighting, available at </w:t>
      </w:r>
      <w:hyperlink r:id="rId21">
        <w:r>
          <w:rPr>
            <w:rStyle w:val="Hyperlink"/>
          </w:rPr>
          <w:t>https://wwwn.cdc.gov/nchs/nhanes/tutorials/module3.aspx</w:t>
        </w:r>
      </w:hyperlink>
      <w:r>
        <w:t>. Accessed on 10/23/2022.</w:t>
      </w:r>
    </w:p>
    <w:p w14:paraId="0A544A88" w14:textId="77777777" w:rsidR="00225164" w:rsidRDefault="00000000">
      <w:pPr>
        <w:pStyle w:val="Bibliography"/>
      </w:pPr>
      <w:bookmarkStart w:id="26" w:name="ref-rpack_shiny"/>
      <w:bookmarkEnd w:id="25"/>
      <w:r>
        <w:t xml:space="preserve">16. </w:t>
      </w:r>
      <w:r>
        <w:tab/>
        <w:t xml:space="preserve">Chang W, Cheng J, Allaire J, et al. </w:t>
      </w:r>
      <w:r>
        <w:rPr>
          <w:i/>
          <w:iCs/>
        </w:rPr>
        <w:t>Shiny: Web Application Framework for R</w:t>
      </w:r>
      <w:r>
        <w:t xml:space="preserve">.; 2021. </w:t>
      </w:r>
      <w:hyperlink r:id="rId22">
        <w:r>
          <w:rPr>
            <w:rStyle w:val="Hyperlink"/>
          </w:rPr>
          <w:t>https://CRAN.R-project.org/package=shiny</w:t>
        </w:r>
      </w:hyperlink>
    </w:p>
    <w:p w14:paraId="5EBBF0E3" w14:textId="77777777" w:rsidR="00225164" w:rsidRDefault="00000000">
      <w:pPr>
        <w:pStyle w:val="Bibliography"/>
      </w:pPr>
      <w:bookmarkStart w:id="27" w:name="ref-rpack_shinyWidgets"/>
      <w:bookmarkEnd w:id="26"/>
      <w:r>
        <w:t xml:space="preserve">17. </w:t>
      </w:r>
      <w:r>
        <w:tab/>
        <w:t xml:space="preserve">Perrier V, Meyer F, Granjon D. </w:t>
      </w:r>
      <w:r>
        <w:rPr>
          <w:i/>
          <w:iCs/>
        </w:rPr>
        <w:t>shinyWidgets: Custom Inputs Widgets for Shiny</w:t>
      </w:r>
      <w:r>
        <w:t xml:space="preserve">.; 2022. </w:t>
      </w:r>
      <w:hyperlink r:id="rId23">
        <w:r>
          <w:rPr>
            <w:rStyle w:val="Hyperlink"/>
          </w:rPr>
          <w:t>https://CRAN.R-project.org/package=shinyWidgets</w:t>
        </w:r>
      </w:hyperlink>
    </w:p>
    <w:p w14:paraId="6B15181E" w14:textId="77777777" w:rsidR="00225164" w:rsidRDefault="00000000">
      <w:pPr>
        <w:pStyle w:val="Bibliography"/>
      </w:pPr>
      <w:bookmarkStart w:id="28" w:name="ref-rpack_shinyalert"/>
      <w:bookmarkEnd w:id="27"/>
      <w:r>
        <w:t xml:space="preserve">18. </w:t>
      </w:r>
      <w:r>
        <w:tab/>
        <w:t xml:space="preserve">Attali D, Edwards T. </w:t>
      </w:r>
      <w:r>
        <w:rPr>
          <w:i/>
          <w:iCs/>
        </w:rPr>
        <w:t>Shinyalert: Easily Create Pretty Popup Messages (Modals) in Shiny</w:t>
      </w:r>
      <w:r>
        <w:t xml:space="preserve">.; 2021. </w:t>
      </w:r>
      <w:hyperlink r:id="rId24">
        <w:r>
          <w:rPr>
            <w:rStyle w:val="Hyperlink"/>
          </w:rPr>
          <w:t>https://CRAN.R-project.org/package=shinyalert</w:t>
        </w:r>
      </w:hyperlink>
    </w:p>
    <w:p w14:paraId="234B2711" w14:textId="77777777" w:rsidR="00225164" w:rsidRDefault="00000000">
      <w:pPr>
        <w:pStyle w:val="Bibliography"/>
      </w:pPr>
      <w:bookmarkStart w:id="29" w:name="ref-r_language"/>
      <w:bookmarkEnd w:id="28"/>
      <w:r>
        <w:t xml:space="preserve">19. </w:t>
      </w:r>
      <w:r>
        <w:tab/>
        <w:t xml:space="preserve">R Core Team. </w:t>
      </w:r>
      <w:r>
        <w:rPr>
          <w:i/>
          <w:iCs/>
        </w:rPr>
        <w:t>R: A Language and Environment for Statistical Computing</w:t>
      </w:r>
      <w:r>
        <w:t xml:space="preserve">. R Foundation for Statistical Computing; 2022. </w:t>
      </w:r>
      <w:hyperlink r:id="rId25">
        <w:r>
          <w:rPr>
            <w:rStyle w:val="Hyperlink"/>
          </w:rPr>
          <w:t>https://www.R-project.org/</w:t>
        </w:r>
      </w:hyperlink>
    </w:p>
    <w:p w14:paraId="15268DDF" w14:textId="77777777" w:rsidR="00225164" w:rsidRDefault="00000000">
      <w:pPr>
        <w:pStyle w:val="Bibliography"/>
      </w:pPr>
      <w:bookmarkStart w:id="30" w:name="ref-muntner2020htn"/>
      <w:bookmarkEnd w:id="29"/>
      <w:r>
        <w:t xml:space="preserve">20. </w:t>
      </w:r>
      <w:r>
        <w:tab/>
        <w:t xml:space="preserve">Muntner P, Hardy ST, Fine LJ, et al. Trends in blood pressure control among US adults with hypertension, 1999-2000 to 2017-2018. </w:t>
      </w:r>
      <w:r>
        <w:rPr>
          <w:i/>
          <w:iCs/>
        </w:rPr>
        <w:t>JAMA</w:t>
      </w:r>
      <w:r>
        <w:t>. 2020;324(12):1190-1200. doi:</w:t>
      </w:r>
      <w:hyperlink r:id="rId26">
        <w:r>
          <w:rPr>
            <w:rStyle w:val="Hyperlink"/>
          </w:rPr>
          <w:t>10.1001/jama.2020.14545</w:t>
        </w:r>
      </w:hyperlink>
    </w:p>
    <w:p w14:paraId="031D5D90" w14:textId="77777777" w:rsidR="00225164" w:rsidRDefault="00000000">
      <w:pPr>
        <w:pStyle w:val="Bibliography"/>
      </w:pPr>
      <w:bookmarkStart w:id="31" w:name="ref-fryar_hypertension_2017"/>
      <w:bookmarkEnd w:id="30"/>
      <w:r>
        <w:t xml:space="preserve">21. </w:t>
      </w:r>
      <w:r>
        <w:tab/>
        <w:t xml:space="preserve">Fryar CD, Ostchega Y, Hales CM, Zhang G, Kruszon-Moran D. </w:t>
      </w:r>
      <w:hyperlink r:id="rId27">
        <w:r>
          <w:rPr>
            <w:rStyle w:val="Hyperlink"/>
          </w:rPr>
          <w:t>Hypertension prevalence and control among adults: United States, 2015-2016</w:t>
        </w:r>
      </w:hyperlink>
      <w:r>
        <w:t xml:space="preserve">. </w:t>
      </w:r>
      <w:r>
        <w:rPr>
          <w:i/>
          <w:iCs/>
        </w:rPr>
        <w:t>NCHS data brief</w:t>
      </w:r>
      <w:r>
        <w:t>. 2017;(289):1-8.</w:t>
      </w:r>
    </w:p>
    <w:p w14:paraId="189AFD9C" w14:textId="77777777" w:rsidR="00225164" w:rsidRDefault="00000000">
      <w:pPr>
        <w:pStyle w:val="Bibliography"/>
      </w:pPr>
      <w:bookmarkStart w:id="32" w:name="ref-app_cardioStatsUSA"/>
      <w:bookmarkEnd w:id="31"/>
      <w:r>
        <w:t xml:space="preserve">22. </w:t>
      </w:r>
      <w:r>
        <w:tab/>
        <w:t xml:space="preserve">Jaeger B, Chen L, Muntner P. Cardiometabolic statistics for US adults. Accessed October 24, 2022. </w:t>
      </w:r>
      <w:hyperlink r:id="rId28">
        <w:r>
          <w:rPr>
            <w:rStyle w:val="Hyperlink"/>
          </w:rPr>
          <w:t>https://bcjaeger.shinyapps.io/nhanesShinyBP/</w:t>
        </w:r>
      </w:hyperlink>
    </w:p>
    <w:p w14:paraId="0D00082B" w14:textId="77777777" w:rsidR="00225164" w:rsidRDefault="00000000">
      <w:pPr>
        <w:pStyle w:val="Bibliography"/>
      </w:pPr>
      <w:bookmarkStart w:id="33" w:name="ref-yoon_hypertension_2015"/>
      <w:bookmarkEnd w:id="32"/>
      <w:r>
        <w:t xml:space="preserve">23. </w:t>
      </w:r>
      <w:r>
        <w:tab/>
        <w:t xml:space="preserve">Yoon SSS, Carroll MD, Fryar CD. </w:t>
      </w:r>
      <w:hyperlink r:id="rId29">
        <w:r>
          <w:rPr>
            <w:rStyle w:val="Hyperlink"/>
          </w:rPr>
          <w:t>Hypertension prevalence and control among adults: United States, 2011-2014</w:t>
        </w:r>
      </w:hyperlink>
      <w:r>
        <w:t xml:space="preserve">. </w:t>
      </w:r>
      <w:r>
        <w:rPr>
          <w:i/>
          <w:iCs/>
        </w:rPr>
        <w:t>NCHS data brief</w:t>
      </w:r>
      <w:r>
        <w:t>. 2015;(220):1-8.</w:t>
      </w:r>
    </w:p>
    <w:p w14:paraId="55461078" w14:textId="77777777" w:rsidR="00225164" w:rsidRDefault="00000000">
      <w:pPr>
        <w:pStyle w:val="Bibliography"/>
      </w:pPr>
      <w:bookmarkStart w:id="34" w:name="ref-handler_impact_2012"/>
      <w:bookmarkEnd w:id="33"/>
      <w:r>
        <w:t xml:space="preserve">24.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30">
        <w:r>
          <w:rPr>
            <w:rStyle w:val="Hyperlink"/>
          </w:rPr>
          <w:t>10.1111/jch.12009</w:t>
        </w:r>
      </w:hyperlink>
    </w:p>
    <w:p w14:paraId="7BF2A3EE" w14:textId="77777777" w:rsidR="00225164" w:rsidRDefault="00000000">
      <w:pPr>
        <w:pStyle w:val="Bibliography"/>
      </w:pPr>
      <w:bookmarkStart w:id="35" w:name="ref-coresh_prevalence_2003"/>
      <w:bookmarkEnd w:id="34"/>
      <w:r>
        <w:t xml:space="preserve">25.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31">
        <w:r>
          <w:rPr>
            <w:rStyle w:val="Hyperlink"/>
          </w:rPr>
          <w:t>10.1053/ajkd.2003.50007</w:t>
        </w:r>
      </w:hyperlink>
    </w:p>
    <w:p w14:paraId="2687E796" w14:textId="77777777" w:rsidR="00225164" w:rsidRDefault="00000000">
      <w:pPr>
        <w:pStyle w:val="Bibliography"/>
      </w:pPr>
      <w:bookmarkStart w:id="36" w:name="ref-nhanes_rxq_drug"/>
      <w:bookmarkEnd w:id="35"/>
      <w:r>
        <w:lastRenderedPageBreak/>
        <w:t xml:space="preserve">26. </w:t>
      </w:r>
      <w:r>
        <w:tab/>
        <w:t xml:space="preserve">National Center for Health Statistics. NHANES 1988–2016 data documentation, codebook, and frequencies: Prescription medications - drug information (RXQ_DRUG). Accessed October 27, 2022. </w:t>
      </w:r>
      <w:hyperlink r:id="rId32">
        <w:r>
          <w:rPr>
            <w:rStyle w:val="Hyperlink"/>
          </w:rPr>
          <w:t>https://wwwn.cdc.gov/Nchs/Nhanes/1999-2000/RXQ_DRUG.htm</w:t>
        </w:r>
      </w:hyperlink>
    </w:p>
    <w:p w14:paraId="46CC1E5D" w14:textId="77777777" w:rsidR="00225164" w:rsidRDefault="00000000">
      <w:pPr>
        <w:pStyle w:val="Bibliography"/>
      </w:pPr>
      <w:bookmarkStart w:id="37" w:name="ref-carey_prevalence_2019"/>
      <w:bookmarkEnd w:id="36"/>
      <w:r>
        <w:t xml:space="preserve">27. </w:t>
      </w:r>
      <w:r>
        <w:tab/>
        <w:t xml:space="preserve">Carey RM, Sakhuja S, Calhoun DA, Whelton PK, Muntner P. Prevalence of apparent treatment-resistant hypertension in the United States. </w:t>
      </w:r>
      <w:r>
        <w:rPr>
          <w:i/>
          <w:iCs/>
        </w:rPr>
        <w:t>Hypertension</w:t>
      </w:r>
      <w:r>
        <w:t>. 2019;73(2):424-431. doi:</w:t>
      </w:r>
      <w:hyperlink r:id="rId33">
        <w:r>
          <w:rPr>
            <w:rStyle w:val="Hyperlink"/>
          </w:rPr>
          <w:t>10.1161/HYPERTENSIONAHA.118.12191</w:t>
        </w:r>
      </w:hyperlink>
    </w:p>
    <w:bookmarkEnd w:id="11"/>
    <w:bookmarkEnd w:id="37"/>
    <w:p w14:paraId="1FB5AA75" w14:textId="77777777" w:rsidR="00225164" w:rsidRDefault="00000000">
      <w:r>
        <w:br w:type="page"/>
      </w:r>
    </w:p>
    <w:p w14:paraId="175907B9" w14:textId="77777777" w:rsidR="00225164" w:rsidRDefault="00000000">
      <w:pPr>
        <w:pStyle w:val="Heading1"/>
      </w:pPr>
      <w:bookmarkStart w:id="38" w:name="fundingsupport"/>
      <w:bookmarkEnd w:id="9"/>
      <w:r>
        <w:lastRenderedPageBreak/>
        <w:t>FUNDING/SUPPORT</w:t>
      </w:r>
    </w:p>
    <w:p w14:paraId="4D8A070B" w14:textId="77777777" w:rsidR="00225164" w:rsidRDefault="00000000">
      <w:pPr>
        <w:pStyle w:val="FirstParagraph"/>
      </w:pPr>
      <w:r>
        <w:rPr>
          <w:b/>
          <w:bCs/>
        </w:rPr>
        <w:t>this section is under construction and should be checked for correctness</w:t>
      </w:r>
    </w:p>
    <w:p w14:paraId="433D0BBC" w14:textId="77777777" w:rsidR="00225164" w:rsidRDefault="00000000">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17F803DD" w14:textId="77777777" w:rsidR="00225164" w:rsidRDefault="00000000">
      <w:pPr>
        <w:pStyle w:val="Heading1"/>
      </w:pPr>
      <w:bookmarkStart w:id="39" w:name="financial-disclosure"/>
      <w:bookmarkEnd w:id="38"/>
      <w:r>
        <w:t>FINANCIAL DISCLOSURE</w:t>
      </w:r>
    </w:p>
    <w:p w14:paraId="20B90396" w14:textId="77777777" w:rsidR="00225164" w:rsidRDefault="00000000">
      <w:pPr>
        <w:pStyle w:val="FirstParagraph"/>
      </w:pPr>
      <w:r>
        <w:rPr>
          <w:b/>
          <w:bCs/>
        </w:rPr>
        <w:t>this section is under construction and should be checked for correctness</w:t>
      </w:r>
    </w:p>
    <w:p w14:paraId="74CB6436" w14:textId="77777777" w:rsidR="00225164" w:rsidRDefault="00000000">
      <w:pPr>
        <w:pStyle w:val="BodyText"/>
      </w:pPr>
      <w:r>
        <w:t>Drs Muntner reported receiving grant funding and consulting fees from Amgen Inc. Dr Colantonio reported receiving grant funding from Amgen Inc. No other disclosures were reported.</w:t>
      </w:r>
    </w:p>
    <w:p w14:paraId="39D059D6" w14:textId="77777777" w:rsidR="00225164" w:rsidRDefault="00000000">
      <w:r>
        <w:br w:type="page"/>
      </w:r>
    </w:p>
    <w:p w14:paraId="09134814" w14:textId="77777777" w:rsidR="00225164" w:rsidRDefault="00000000">
      <w:pPr>
        <w:pStyle w:val="Heading3"/>
      </w:pPr>
      <w:bookmarkStart w:id="40" w:name="X4bd5874a7913795f60ad82eb2fbd626e1a947dd"/>
      <w:r>
        <w:lastRenderedPageBreak/>
        <w:t>Table 1: Blood pressure, hypertension and antihypertensive medication variables that are available in the web application.</w:t>
      </w:r>
    </w:p>
    <w:tbl>
      <w:tblPr>
        <w:tblW w:w="0" w:type="auto"/>
        <w:jc w:val="center"/>
        <w:tblLayout w:type="fixed"/>
        <w:tblLook w:val="0420" w:firstRow="1" w:lastRow="0" w:firstColumn="0" w:lastColumn="0" w:noHBand="0" w:noVBand="1"/>
      </w:tblPr>
      <w:tblGrid>
        <w:gridCol w:w="8640"/>
      </w:tblGrid>
      <w:tr w:rsidR="00225164" w14:paraId="33FC1C3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EA03AC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lastRenderedPageBreak/>
              <w:t>Blood pressure domain</w:t>
            </w:r>
          </w:p>
        </w:tc>
      </w:tr>
      <w:tr w:rsidR="00225164" w14:paraId="10B1763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44D9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r>
      <w:tr w:rsidR="00225164" w14:paraId="64BADDE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200F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r>
      <w:tr w:rsidR="00225164" w14:paraId="075D129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034F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225164" w14:paraId="05D4765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E23E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r>
      <w:tr w:rsidR="00225164" w14:paraId="1D5D82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BBEA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r>
      <w:tr w:rsidR="00225164" w14:paraId="64A1F67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EE70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r>
      <w:tr w:rsidR="00225164" w14:paraId="2CBC0CB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94E4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225164" w14:paraId="41EF1D5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FF6E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225164" w14:paraId="56C9A74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6236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r>
      <w:tr w:rsidR="00225164" w14:paraId="052C78F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2F56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r>
      <w:tr w:rsidR="00225164" w14:paraId="693B4C1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A20D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r>
      <w:tr w:rsidR="00225164" w14:paraId="5BA0C6F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2389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r>
      <w:tr w:rsidR="00225164" w14:paraId="507A794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1FE366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 domain</w:t>
            </w:r>
          </w:p>
        </w:tc>
      </w:tr>
      <w:tr w:rsidR="00225164" w14:paraId="6799069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C049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r>
      <w:tr w:rsidR="00225164" w14:paraId="0FAD53C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EEB1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r>
      <w:tr w:rsidR="00225164" w14:paraId="5DE52AB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2E5C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225164" w14:paraId="450868E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506F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r>
      <w:tr w:rsidR="00225164" w14:paraId="04436BE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D2A7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r>
      <w:tr w:rsidR="00225164" w14:paraId="55A1D08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E5D6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r>
      <w:tr w:rsidR="00225164" w14:paraId="5B94DA9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A511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r>
      <w:tr w:rsidR="00225164" w14:paraId="233BF5F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892650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 domain</w:t>
            </w:r>
          </w:p>
        </w:tc>
      </w:tr>
      <w:tr w:rsidR="00225164" w14:paraId="25B5E8F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81F4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225164" w14:paraId="6FAB53A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7790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r>
      <w:tr w:rsidR="00225164" w14:paraId="1E86096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4A0B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r>
      <w:tr w:rsidR="00225164" w14:paraId="530284D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3C9D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225164" w14:paraId="2765A41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ECFC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225164" w14:paraId="2E2CE6B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4D2F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CE inhibitors</w:t>
            </w:r>
          </w:p>
        </w:tc>
      </w:tr>
      <w:tr w:rsidR="00225164" w14:paraId="056F443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C477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225164" w14:paraId="1214771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7C95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225164" w14:paraId="55B0934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8C8E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225164" w14:paraId="254DC49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E2FD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225164" w14:paraId="264F295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B8FF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225164" w14:paraId="049041F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2897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225164" w14:paraId="565C402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E9EB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225164" w14:paraId="61E37D8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5F84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225164" w14:paraId="7C5CD6A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3C94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225164" w14:paraId="0C506D1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45B5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225164" w14:paraId="1FD6CD0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5374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225164" w14:paraId="60DC9EF4"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835EE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0ACAEB15" w14:textId="77777777" w:rsidR="00225164" w:rsidRDefault="00225164">
      <w:pPr>
        <w:sectPr w:rsidR="00225164">
          <w:headerReference w:type="even" r:id="rId34"/>
          <w:headerReference w:type="default" r:id="rId35"/>
          <w:footerReference w:type="even" r:id="rId36"/>
          <w:footerReference w:type="default" r:id="rId37"/>
          <w:headerReference w:type="first" r:id="rId38"/>
          <w:footerReference w:type="first" r:id="rId39"/>
          <w:type w:val="continuous"/>
          <w:pgSz w:w="11906" w:h="16838"/>
          <w:pgMar w:top="1800" w:right="720" w:bottom="1800" w:left="720" w:header="720" w:footer="720" w:gutter="720"/>
          <w:cols w:space="720"/>
        </w:sectPr>
      </w:pPr>
    </w:p>
    <w:p w14:paraId="25A94272" w14:textId="77777777" w:rsidR="00225164" w:rsidRDefault="00000000">
      <w:pPr>
        <w:pStyle w:val="Heading3"/>
      </w:pPr>
      <w:bookmarkStart w:id="41" w:name="X6df6a9a9eb818f56cf48e6ddb743c06611e1f1c"/>
      <w:bookmarkEnd w:id="40"/>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225164" w14:paraId="13A1341E" w14:textId="77777777">
        <w:trPr>
          <w:cantSplit/>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E3A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lastRenderedPageBreak/>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79DF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4A81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212A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2CB1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6083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5540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4B58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3FB7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2F76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9BE8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E020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1867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225164" w14:paraId="32A6DAD6"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91A0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90C3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642E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1056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96C2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6FA4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CFF3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6BCA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092A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638A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741EB"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8AE8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B9EC7"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1008D032"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6137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5A04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1F09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8EC2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7D58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77B9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CA6F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D650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8E86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96A4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DEC1F"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8370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4ED1A"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65674B9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7C82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6970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BA72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7657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B92B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766B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B8D1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0575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36FF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BE60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5297C"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54CB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C098E"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4C144DD7"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C239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5C9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63B2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79A9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2436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0E19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B64E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9CB5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B1DB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F4C5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0B099"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3B54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D1FA8"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57DCEA4E"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B1AD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11C2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27FB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9ED5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1F68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A373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4DAA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3F4F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923C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DB1A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43366"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4959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B8AE9"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736A9A0C"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58E1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A28A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6965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345C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7BA0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8923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ECCA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E201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23B7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0430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78A73"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75F1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85611"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342A45A5"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4B05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D44A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EC49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857C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C4A5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D4F7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E49F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787D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3A63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C54A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8B893"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DCFC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98A44"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7EC2414A"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E96D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DB66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AA63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86DC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8D35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0C59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8030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9C61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23B4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8C61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556FF"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564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5628B"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303C5532"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FA91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5F4A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8624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FC22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8CD2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4243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E4F4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38BC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6A50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6569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58E55"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23D9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1DB71"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43D64DA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D1C2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DFED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5CBC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6828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B5A7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9D7F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E6DE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A1A1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7DDE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83F4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083B4"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93C0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F9AE6"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225164" w14:paraId="0DDAB333" w14:textId="77777777">
        <w:trPr>
          <w:cantSplit/>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F6E19A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225164" w14:paraId="5A9238B5"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19605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225164" w14:paraId="40158245"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9653B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p>
        </w:tc>
      </w:tr>
      <w:tr w:rsidR="00225164" w14:paraId="137C5940"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336A2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 subgroup.</w:t>
            </w:r>
          </w:p>
        </w:tc>
      </w:tr>
      <w:tr w:rsidR="00225164" w14:paraId="42F0701B"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78A22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225164" w14:paraId="1129B0B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09846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225164" w14:paraId="0D88C936"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6D775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225164" w14:paraId="1A154B35"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9BC65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225164" w14:paraId="29D251B6"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F2E1E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225164" w14:paraId="75CF416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957C5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computations</w:t>
            </w:r>
          </w:p>
        </w:tc>
      </w:tr>
      <w:tr w:rsidR="00225164" w14:paraId="10F9D77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0C468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otherwise</w:t>
            </w:r>
          </w:p>
        </w:tc>
      </w:tr>
      <w:tr w:rsidR="00225164" w14:paraId="1871C47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BCB11A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unreliability otherwise</w:t>
            </w:r>
          </w:p>
        </w:tc>
      </w:tr>
      <w:tr w:rsidR="00225164" w14:paraId="073D3AF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8B8A1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FALSE otherwise</w:t>
            </w:r>
          </w:p>
        </w:tc>
      </w:tr>
      <w:tr w:rsidR="00225164" w14:paraId="6C960EE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0B1E4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53C727E2" w14:textId="77777777" w:rsidR="00225164" w:rsidRDefault="00000000">
      <w:r>
        <w:br w:type="page"/>
      </w:r>
    </w:p>
    <w:p w14:paraId="1A51F321" w14:textId="77777777" w:rsidR="00225164" w:rsidRDefault="00000000">
      <w:pPr>
        <w:pStyle w:val="Heading3"/>
      </w:pPr>
      <w:bookmarkStart w:id="42" w:name="Xaae654e9d8d5c7bcbfacdd6e08670f9d5946df2"/>
      <w:bookmarkEnd w:id="41"/>
      <w:r>
        <w:lastRenderedPageBreak/>
        <w:t>Figure 1: Mean systolic blood pressure for US adults by calendar year</w:t>
      </w:r>
    </w:p>
    <w:p w14:paraId="54E8ED4A" w14:textId="77777777" w:rsidR="00225164" w:rsidRDefault="00000000">
      <w:pPr>
        <w:pStyle w:val="Figure"/>
        <w:jc w:val="center"/>
      </w:pPr>
      <w:r>
        <w:rPr>
          <w:noProof/>
        </w:rPr>
        <w:drawing>
          <wp:inline distT="0" distB="0" distL="0" distR="0" wp14:anchorId="61021D7A" wp14:editId="2931B367">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133350" cy="47625"/>
                    </a:xfrm>
                    <a:prstGeom prst="rect">
                      <a:avLst/>
                    </a:prstGeom>
                    <a:noFill/>
                  </pic:spPr>
                </pic:pic>
              </a:graphicData>
            </a:graphic>
          </wp:inline>
        </w:drawing>
      </w:r>
    </w:p>
    <w:p w14:paraId="06E4017C" w14:textId="77777777" w:rsidR="00225164"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ots represent mean systolic blood pressure. Vertical lines represent the 95% confidence interval. </w:t>
      </w:r>
    </w:p>
    <w:p w14:paraId="74199E1A"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mean and the upper and lower limits of the 95% confidence interval) can be obtained in the app by hovering over the mean systolic blood pressure. </w:t>
      </w:r>
    </w:p>
    <w:p w14:paraId="15D34428" w14:textId="77777777" w:rsidR="00225164" w:rsidRDefault="00000000">
      <w:r>
        <w:br w:type="page"/>
      </w:r>
    </w:p>
    <w:p w14:paraId="64EA7DFB" w14:textId="77777777" w:rsidR="00225164" w:rsidRDefault="00000000">
      <w:pPr>
        <w:pStyle w:val="Heading3"/>
      </w:pPr>
      <w:bookmarkStart w:id="43" w:name="X5931757f493f1954e7235bf24392a97f4c40d17"/>
      <w:bookmarkEnd w:id="42"/>
      <w:r>
        <w:lastRenderedPageBreak/>
        <w:t>Figure 2: Age-adjusted prevalence of hypertension for US adults by calendar year</w:t>
      </w:r>
    </w:p>
    <w:p w14:paraId="12F00304" w14:textId="77777777" w:rsidR="00225164" w:rsidRDefault="00000000">
      <w:pPr>
        <w:pStyle w:val="Figure"/>
        <w:jc w:val="center"/>
      </w:pPr>
      <w:r>
        <w:rPr>
          <w:noProof/>
        </w:rPr>
        <w:drawing>
          <wp:inline distT="0" distB="0" distL="0" distR="0" wp14:anchorId="72BC4756" wp14:editId="3C09B50A">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133350" cy="47625"/>
                    </a:xfrm>
                    <a:prstGeom prst="rect">
                      <a:avLst/>
                    </a:prstGeom>
                    <a:noFill/>
                  </pic:spPr>
                </pic:pic>
              </a:graphicData>
            </a:graphic>
          </wp:inline>
        </w:drawing>
      </w:r>
    </w:p>
    <w:p w14:paraId="1CB07B75" w14:textId="77777777" w:rsidR="00225164"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from 1999 to 2020 as the standard (49.3%, 33.6%, 10.1% and 7.0% being 18 to 44, 45 to 64, 65 to 74 and ≥ 75 years of age, respectively). </w:t>
      </w:r>
    </w:p>
    <w:p w14:paraId="397D0A86"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0D099A6A" w14:textId="77777777" w:rsidR="00225164" w:rsidRDefault="00000000">
      <w:r>
        <w:br w:type="page"/>
      </w:r>
    </w:p>
    <w:p w14:paraId="44757EEB" w14:textId="77777777" w:rsidR="00225164" w:rsidRDefault="00000000">
      <w:pPr>
        <w:pStyle w:val="Heading3"/>
      </w:pPr>
      <w:bookmarkStart w:id="44" w:name="X76b8580892da6a9d5e92dedbdf64032cd086963"/>
      <w:bookmarkEnd w:id="43"/>
      <w:r>
        <w:lastRenderedPageBreak/>
        <w:t>Figure 3: Number of US adults with hypertension by calendar year</w:t>
      </w:r>
    </w:p>
    <w:p w14:paraId="6A92CFDD" w14:textId="77777777" w:rsidR="00225164" w:rsidRDefault="00000000">
      <w:pPr>
        <w:pStyle w:val="Figure"/>
        <w:jc w:val="center"/>
      </w:pPr>
      <w:r>
        <w:rPr>
          <w:noProof/>
        </w:rPr>
        <w:drawing>
          <wp:inline distT="0" distB="0" distL="0" distR="0" wp14:anchorId="5B7311C7" wp14:editId="687DF4A1">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133350" cy="50800"/>
                    </a:xfrm>
                    <a:prstGeom prst="rect">
                      <a:avLst/>
                    </a:prstGeom>
                    <a:noFill/>
                  </pic:spPr>
                </pic:pic>
              </a:graphicData>
            </a:graphic>
          </wp:inline>
        </w:drawing>
      </w:r>
    </w:p>
    <w:p w14:paraId="1D3D50F7" w14:textId="77777777" w:rsidR="00225164"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count and the upper and lower limits of the 95% confidence interval) can be obtained in the app by hovering over the bars. </w:t>
      </w:r>
    </w:p>
    <w:p w14:paraId="5457DAFD" w14:textId="77777777" w:rsidR="00225164" w:rsidRDefault="00000000">
      <w:r>
        <w:br w:type="page"/>
      </w:r>
    </w:p>
    <w:p w14:paraId="4978EBC9" w14:textId="77777777" w:rsidR="00225164" w:rsidRDefault="00000000">
      <w:pPr>
        <w:pStyle w:val="Heading3"/>
      </w:pPr>
      <w:bookmarkStart w:id="45" w:name="Xffe6602a6857df4b87d25226e2c442cfa76bd0f"/>
      <w:bookmarkEnd w:id="44"/>
      <w:r>
        <w:lastRenderedPageBreak/>
        <w:t>Figure 4: Age-adjusted prevalence of blood pressure control by calendar year.</w:t>
      </w:r>
    </w:p>
    <w:p w14:paraId="3EFA499F" w14:textId="77777777" w:rsidR="00225164"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ith hypertension </w:t>
      </w:r>
    </w:p>
    <w:p w14:paraId="22E73D2B" w14:textId="77777777" w:rsidR="00225164" w:rsidRDefault="00000000">
      <w:pPr>
        <w:pStyle w:val="Figure"/>
        <w:jc w:val="center"/>
      </w:pPr>
      <w:r>
        <w:rPr>
          <w:noProof/>
        </w:rPr>
        <w:drawing>
          <wp:inline distT="0" distB="0" distL="0" distR="0" wp14:anchorId="431EAF90" wp14:editId="0B41F072">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133350" cy="47625"/>
                    </a:xfrm>
                    <a:prstGeom prst="rect">
                      <a:avLst/>
                    </a:prstGeom>
                    <a:noFill/>
                  </pic:spPr>
                </pic:pic>
              </a:graphicData>
            </a:graphic>
          </wp:inline>
        </w:drawing>
      </w:r>
    </w:p>
    <w:p w14:paraId="1C225D62"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6D654C5E"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622FB532"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5B473387" w14:textId="77777777" w:rsidR="00225164" w:rsidRDefault="00000000">
      <w:r>
        <w:br w:type="page"/>
      </w:r>
    </w:p>
    <w:p w14:paraId="55909F41"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report taking antihypertensive medication </w:t>
      </w:r>
    </w:p>
    <w:p w14:paraId="283A58F5" w14:textId="77777777" w:rsidR="00225164" w:rsidRDefault="00000000">
      <w:pPr>
        <w:pStyle w:val="Figure"/>
        <w:jc w:val="center"/>
      </w:pPr>
      <w:r>
        <w:rPr>
          <w:noProof/>
        </w:rPr>
        <w:drawing>
          <wp:inline distT="0" distB="0" distL="0" distR="0" wp14:anchorId="7BB203AD" wp14:editId="774401E0">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133350" cy="47625"/>
                    </a:xfrm>
                    <a:prstGeom prst="rect">
                      <a:avLst/>
                    </a:prstGeom>
                    <a:noFill/>
                  </pic:spPr>
                </pic:pic>
              </a:graphicData>
            </a:graphic>
          </wp:inline>
        </w:drawing>
      </w:r>
    </w:p>
    <w:p w14:paraId="61736866"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2378F024"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71A15BCF"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564C0005" w14:textId="77777777" w:rsidR="00225164" w:rsidRDefault="00000000">
      <w:r>
        <w:br w:type="page"/>
      </w:r>
    </w:p>
    <w:p w14:paraId="3CA9A858" w14:textId="77777777" w:rsidR="00225164" w:rsidRDefault="00000000">
      <w:pPr>
        <w:pStyle w:val="Heading3"/>
      </w:pPr>
      <w:bookmarkStart w:id="46" w:name="X14e4743b3b0838ef25c96fe8f6d9de27d228b60"/>
      <w:bookmarkEnd w:id="45"/>
      <w:r>
        <w:lastRenderedPageBreak/>
        <w:t>Table S1: Definitions of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225164" w14:paraId="116DE3A0"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BFA5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04C5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225164" w14:paraId="19B1CF33"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FC23D2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225164" w14:paraId="18E2177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6A7E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5051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225164" w14:paraId="213E42D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AA8E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EDF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225164" w14:paraId="573C862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626F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19FC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225164" w14:paraId="244DAA5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3DB6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5496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225164" w14:paraId="4171C1C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DA99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0171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225164" w14:paraId="637842B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346D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12FE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225164" w14:paraId="42A5A32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3E8A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132C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w:t>
            </w:r>
          </w:p>
        </w:tc>
      </w:tr>
      <w:tr w:rsidR="00225164" w14:paraId="1B7581EC"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771FFF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225164" w14:paraId="379E721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5F06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3BB8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225164" w14:paraId="1E12B94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C288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BE87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225164" w14:paraId="560F2C8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EFF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5F89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w:t>
            </w:r>
          </w:p>
        </w:tc>
      </w:tr>
      <w:tr w:rsidR="00225164" w14:paraId="1AC6595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BDED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0562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225164" w14:paraId="7499629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ED8A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9EA9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225164" w14:paraId="4E7CECD5"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B69375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225164" w14:paraId="1598CAC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6744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6C96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rsidR="00225164" w14:paraId="038B7F0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74E9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FCA9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oscillometric value.</w:t>
            </w:r>
          </w:p>
        </w:tc>
      </w:tr>
      <w:tr w:rsidR="00225164" w14:paraId="5069FD9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54BF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1334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rsidR="00225164" w14:paraId="2CF3F48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37EC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34CB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rsidR="00225164" w14:paraId="005C5D5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9DC2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EB11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rsidR="00225164" w14:paraId="00B305F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52C2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C407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rsidR="00225164" w14:paraId="33C9154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835D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7190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40 mm Hg and diastolic blood pressure &lt; 90 mm Hg</w:t>
            </w:r>
          </w:p>
        </w:tc>
      </w:tr>
      <w:tr w:rsidR="00225164" w14:paraId="56B24F5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189C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E5F7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30 mm Hg and diastolic blood pressure &lt; 80 mm Hg</w:t>
            </w:r>
          </w:p>
        </w:tc>
      </w:tr>
      <w:tr w:rsidR="00225164" w14:paraId="1F73F9E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9E1D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ADCC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for those without diabetes and without chronic kidney disease; Systolic blood pressure ≥ 130 mm Hg or diastolic blood pressure ≥ 80 mm Hg for those with diabetes or chronic kidney disease</w:t>
            </w:r>
          </w:p>
        </w:tc>
      </w:tr>
      <w:tr w:rsidR="00225164" w14:paraId="50BF180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6332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5807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adults ≥ 65 years of age  without diabetes, chronic kidney disease, history of cardiovascular disease or 10-year predicted ASCVD risk ≥ 10% estimated using the Pooled Cohort risk equations. For this group, uncontrolled blood pressure was defined as systolic blood pressure ≥ 130 mm Hg</w:t>
            </w:r>
          </w:p>
        </w:tc>
      </w:tr>
      <w:tr w:rsidR="00225164" w14:paraId="33BCB5A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9652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9E11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225164" w14:paraId="16E227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1850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97B0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w:t>
            </w:r>
          </w:p>
        </w:tc>
      </w:tr>
      <w:tr w:rsidR="00225164" w14:paraId="32B4C79D"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D11E61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lastRenderedPageBreak/>
              <w:t>Hypertension</w:t>
            </w:r>
          </w:p>
        </w:tc>
      </w:tr>
      <w:tr w:rsidR="00225164" w14:paraId="09BB462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AA1F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5131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225164" w14:paraId="510B13C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03C3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2B3D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225164" w14:paraId="5BCE277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39C9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BBDD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225164" w14:paraId="2457CD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DA62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CD5E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225164" w14:paraId="2EF5751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6F64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3558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rsidR="00225164" w14:paraId="4280915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A952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9CFA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rsidR="00225164" w14:paraId="7F93319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37AC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defined by the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9565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225164" w14:paraId="17512C38"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CE20E7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225164" w14:paraId="2A73074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A1D0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8C10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225164" w14:paraId="4FECABE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C37A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F758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rsidR="00225164" w14:paraId="25CED4A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BEAC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9B12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rsidR="00225164" w14:paraId="03F3F8B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FF0B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185B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225164" w14:paraId="448DAB9E"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9CE5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225164" w14:paraId="308A59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D95F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F7FE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nazepril, captopril, enalapril, fosinopril, lisonopril, moexipril, perindopril, quinapril, ramipril, trandolapril</w:t>
            </w:r>
          </w:p>
        </w:tc>
      </w:tr>
      <w:tr w:rsidR="00225164" w14:paraId="7F0AF0C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826C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5026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225164" w14:paraId="4249FEA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3F2A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20F1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225164" w14:paraId="16B0635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B654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9EE8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225164" w14:paraId="770116F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F161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E0C0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225164" w14:paraId="3888C6B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A6C5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C81B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acine, methyldopa, reserpine.</w:t>
            </w:r>
          </w:p>
        </w:tc>
      </w:tr>
      <w:tr w:rsidR="00225164" w14:paraId="0ADC2BA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BF26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E714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225164" w14:paraId="600C7BD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25E8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8E3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225164" w14:paraId="2279B97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7D93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52BB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225164" w14:paraId="5153FAB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C920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AC5D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225164" w14:paraId="21E8F6E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6B21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A4A1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225164" w14:paraId="1508FCF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4A54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578D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225164" w14:paraId="6310CC7D"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4DC50B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225164" w14:paraId="5BB11E2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1B75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3FB6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225164" w14:paraId="3AF6C5D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E6F5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17C9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225164" w14:paraId="09843CA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FA58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E64F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225164" w14:paraId="56370B5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7ECA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E5A3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use of insulin or oral glucose-lowering medications.</w:t>
            </w:r>
          </w:p>
        </w:tc>
      </w:tr>
      <w:tr w:rsidR="00225164" w14:paraId="7988432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B57C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3768F"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225164" w14:paraId="3DBA57D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5555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87FC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225164" w14:paraId="4B19147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8EAE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8C6A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225164" w14:paraId="46FBECA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2C40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69C6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225164" w14:paraId="1068136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34B9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8AAA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225164" w14:paraId="6F17ED7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E042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237E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225164" w14:paraId="1B79358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EBA5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E6A1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225164" w14:paraId="6E83C35B"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07138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14:paraId="4FEA5A31" w14:textId="77777777" w:rsidR="00225164" w:rsidRDefault="00000000">
      <w:r>
        <w:br w:type="page"/>
      </w:r>
    </w:p>
    <w:p w14:paraId="6C92E570" w14:textId="77777777" w:rsidR="00225164" w:rsidRDefault="00000000">
      <w:pPr>
        <w:pStyle w:val="Heading3"/>
      </w:pPr>
      <w:bookmarkStart w:id="47" w:name="X8e5733cd1d03dae999be7bc073363d27facd242"/>
      <w:bookmarkEnd w:id="46"/>
      <w:r>
        <w:lastRenderedPageBreak/>
        <w:t>Figure S1: Sample size after inclusion and exclusion criteria were applied for the NHANES hypertension application</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225164" w14:paraId="563D1269" w14:textId="77777777">
        <w:trPr>
          <w:cantSplit/>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8D925" w14:textId="77777777" w:rsidR="00225164" w:rsidRDefault="00225164">
            <w:pPr>
              <w:keepNext/>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F4A2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225164" w14:paraId="64F189BF"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8283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C09F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835B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131E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439E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DCAE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DC90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6B5F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0829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E2F2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488C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0BD7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225164" w14:paraId="40A52F7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E467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23A8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BBA6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A391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DDC8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1524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F1D2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F32F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2417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613B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F817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6833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225164" w14:paraId="6CD5D57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B01E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5100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4A1D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202B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EC3C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983F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81F9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1297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FAD7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D964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AED8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7DFE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225164" w14:paraId="391C616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C398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812D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876D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2CAD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BE28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D779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2621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A75C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4662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E9A83"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A78F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F92B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225164" w14:paraId="7ADC743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18DF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0765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84B7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2AFC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E1F96"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EA39E"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7D46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CD5A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C435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0A09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CE8D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C635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225164" w14:paraId="32D8CFF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28FB5"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0022C"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02FB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3889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C3ED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43944"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5BA2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3127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8C7E2"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919B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C81E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087DB"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225164" w14:paraId="330C3850"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E6CA0"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A1DA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150B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322C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AD88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1ACE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1F48D"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FA3A1"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5529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E7BD7"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1D328"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E562A"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225164" w14:paraId="0550A0F0" w14:textId="77777777">
        <w:trPr>
          <w:cantSplit/>
          <w:jc w:val="center"/>
        </w:trPr>
        <w:tc>
          <w:tcPr>
            <w:tcW w:w="14112" w:type="dxa"/>
            <w:gridSpan w:val="1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6D93199" w14:textId="77777777" w:rsidR="0022516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DBP = diastolic blood pressure; NHANES = National Health and Nutrition Examination Survey; and SBP = systolic blood pressure</w:t>
            </w:r>
          </w:p>
        </w:tc>
      </w:tr>
    </w:tbl>
    <w:p w14:paraId="013ACF76" w14:textId="77777777" w:rsidR="00225164" w:rsidRDefault="00000000">
      <w:r>
        <w:br w:type="page"/>
      </w:r>
    </w:p>
    <w:p w14:paraId="4835A527" w14:textId="77777777" w:rsidR="00225164" w:rsidRDefault="00000000">
      <w:pPr>
        <w:pStyle w:val="Heading3"/>
      </w:pPr>
      <w:bookmarkStart w:id="48" w:name="Xe2a5da5f44c16557fc855de08b093e5314036c8"/>
      <w:bookmarkEnd w:id="47"/>
      <w:r>
        <w:lastRenderedPageBreak/>
        <w:t>Figure S2: Prevalence of hypertension among US adults with and without chronic kidney disease by calendar year.</w:t>
      </w:r>
    </w:p>
    <w:p w14:paraId="4D0DA75B" w14:textId="77777777" w:rsidR="00225164" w:rsidRDefault="00000000">
      <w:pPr>
        <w:pStyle w:val="Figure"/>
        <w:jc w:val="center"/>
      </w:pPr>
      <w:r>
        <w:rPr>
          <w:noProof/>
        </w:rPr>
        <w:drawing>
          <wp:inline distT="0" distB="0" distL="0" distR="0" wp14:anchorId="0708DC4C" wp14:editId="79F81511">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133350" cy="50800"/>
                    </a:xfrm>
                    <a:prstGeom prst="rect">
                      <a:avLst/>
                    </a:prstGeom>
                    <a:noFill/>
                  </pic:spPr>
                </pic:pic>
              </a:graphicData>
            </a:graphic>
          </wp:inline>
        </w:drawing>
      </w:r>
    </w:p>
    <w:p w14:paraId="1FDA195D" w14:textId="77777777" w:rsidR="00225164"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0D0BCD52" w14:textId="77777777" w:rsidR="00225164" w:rsidRDefault="00000000">
      <w:r>
        <w:br w:type="page"/>
      </w:r>
    </w:p>
    <w:p w14:paraId="18D06FAD" w14:textId="77777777" w:rsidR="00225164" w:rsidRDefault="00000000">
      <w:pPr>
        <w:pStyle w:val="Heading3"/>
      </w:pPr>
      <w:bookmarkStart w:id="49" w:name="X668a3bacd043585195ce724764b8286813775f4"/>
      <w:bookmarkEnd w:id="48"/>
      <w:r>
        <w:lastRenderedPageBreak/>
        <w:t>Figure S3: Distribution of blood pressure categories among pregnant women.</w:t>
      </w:r>
    </w:p>
    <w:p w14:paraId="0F58EBC2" w14:textId="77777777" w:rsidR="00225164"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In 2017-2020 </w:t>
      </w:r>
    </w:p>
    <w:p w14:paraId="615935E2" w14:textId="77777777" w:rsidR="00225164" w:rsidRDefault="00000000">
      <w:pPr>
        <w:pStyle w:val="Figure"/>
        <w:jc w:val="center"/>
      </w:pPr>
      <w:r>
        <w:rPr>
          <w:noProof/>
        </w:rPr>
        <w:drawing>
          <wp:inline distT="0" distB="0" distL="0" distR="0" wp14:anchorId="3D4D15A0" wp14:editId="51437D0E">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133350" cy="50800"/>
                    </a:xfrm>
                    <a:prstGeom prst="rect">
                      <a:avLst/>
                    </a:prstGeom>
                    <a:noFill/>
                  </pic:spPr>
                </pic:pic>
              </a:graphicData>
            </a:graphic>
          </wp:inline>
        </w:drawing>
      </w:r>
    </w:p>
    <w:p w14:paraId="36751916"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 symbol indicates that an estimate is not reliable. </w:t>
      </w:r>
    </w:p>
    <w:p w14:paraId="45502FBE"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2.26 represents the estimated proportion of pregnant women with systolic blood pressure of 130 to &lt; 140 mm Hg or diastolic blood pressure of 80 to &lt; 90 mm Hg. </w:t>
      </w:r>
    </w:p>
    <w:p w14:paraId="30446231"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upper and lower limits of the 95% confidence interval, or reasons for the suppression of data if applicable) can be obtained in the app by hovering over the bars. </w:t>
      </w:r>
    </w:p>
    <w:p w14:paraId="4A77C74B"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re were no pregnant women in the two highest blood pressure categories, so the figure does not include segments for these categories. </w:t>
      </w:r>
    </w:p>
    <w:p w14:paraId="70256BC0" w14:textId="77777777" w:rsidR="00225164" w:rsidRDefault="00000000">
      <w:r>
        <w:br w:type="page"/>
      </w:r>
    </w:p>
    <w:p w14:paraId="66A386FB"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In 2009-2010 through 2017-2020 </w:t>
      </w:r>
    </w:p>
    <w:p w14:paraId="2A7E2A1F" w14:textId="77777777" w:rsidR="00225164" w:rsidRDefault="00000000">
      <w:pPr>
        <w:pStyle w:val="Figure"/>
        <w:jc w:val="center"/>
      </w:pPr>
      <w:r>
        <w:rPr>
          <w:noProof/>
        </w:rPr>
        <w:drawing>
          <wp:inline distT="0" distB="0" distL="0" distR="0" wp14:anchorId="25216B70" wp14:editId="0E236A01">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133350" cy="50800"/>
                    </a:xfrm>
                    <a:prstGeom prst="rect">
                      <a:avLst/>
                    </a:prstGeom>
                    <a:noFill/>
                  </pic:spPr>
                </pic:pic>
              </a:graphicData>
            </a:graphic>
          </wp:inline>
        </w:drawing>
      </w:r>
    </w:p>
    <w:p w14:paraId="4522A00F"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5C632D26"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estimate for systolic blood pressure of 140 to &lt; 160 or diastolic blood pressure of 90 to &lt; 100 mm Hg is 1.1%. This can be seen on the application by hovering over the red bar with your mouse. </w:t>
      </w:r>
    </w:p>
    <w:p w14:paraId="63C7F281" w14:textId="77777777" w:rsidR="00225164" w:rsidRDefault="00000000">
      <w:r>
        <w:br w:type="page"/>
      </w:r>
    </w:p>
    <w:p w14:paraId="08AF27B1" w14:textId="77777777" w:rsidR="00225164" w:rsidRDefault="00000000">
      <w:pPr>
        <w:pStyle w:val="Heading3"/>
      </w:pPr>
      <w:bookmarkStart w:id="50" w:name="Xc94c4b8b0f7ea79b505a0cd2426c2e9e2cb3314"/>
      <w:bookmarkEnd w:id="49"/>
      <w:r>
        <w:lastRenderedPageBreak/>
        <w:t>Figure S4: Age-adjusted prevalence of resistant hypertension by calendar year.</w:t>
      </w:r>
    </w:p>
    <w:p w14:paraId="42926933" w14:textId="77777777" w:rsidR="00225164"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ho self report taking antihypertensive medication and are taking 1 or more antihypertensive medication classes </w:t>
      </w:r>
    </w:p>
    <w:p w14:paraId="05DA9057" w14:textId="77777777" w:rsidR="00225164" w:rsidRDefault="00000000">
      <w:pPr>
        <w:pStyle w:val="Figure"/>
        <w:jc w:val="center"/>
      </w:pPr>
      <w:r>
        <w:rPr>
          <w:noProof/>
        </w:rPr>
        <w:drawing>
          <wp:inline distT="0" distB="0" distL="0" distR="0" wp14:anchorId="7FA65252" wp14:editId="2AB10934">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133350" cy="47625"/>
                    </a:xfrm>
                    <a:prstGeom prst="rect">
                      <a:avLst/>
                    </a:prstGeom>
                    <a:noFill/>
                  </pic:spPr>
                </pic:pic>
              </a:graphicData>
            </a:graphic>
          </wp:inline>
        </w:drawing>
      </w:r>
    </w:p>
    <w:p w14:paraId="2CDFFFAC"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28602774"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0BD648F0"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36B8D0B7" w14:textId="77777777" w:rsidR="00225164" w:rsidRDefault="00000000">
      <w:r>
        <w:br w:type="page"/>
      </w:r>
    </w:p>
    <w:p w14:paraId="6B2BD8CA"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 report taking antihypertensive medication and are taking 3 or more antihypertensive medication classes </w:t>
      </w:r>
    </w:p>
    <w:p w14:paraId="0C28B532" w14:textId="77777777" w:rsidR="00225164" w:rsidRDefault="00000000">
      <w:pPr>
        <w:pStyle w:val="Figure"/>
        <w:jc w:val="center"/>
      </w:pPr>
      <w:r>
        <w:rPr>
          <w:noProof/>
        </w:rPr>
        <w:drawing>
          <wp:inline distT="0" distB="0" distL="0" distR="0" wp14:anchorId="64BADBA4" wp14:editId="6F8914EB">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133350" cy="47625"/>
                    </a:xfrm>
                    <a:prstGeom prst="rect">
                      <a:avLst/>
                    </a:prstGeom>
                    <a:noFill/>
                  </pic:spPr>
                </pic:pic>
              </a:graphicData>
            </a:graphic>
          </wp:inline>
        </w:drawing>
      </w:r>
    </w:p>
    <w:p w14:paraId="10BC03BA"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17E7B1C4"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2E9B72B6" w14:textId="77777777" w:rsidR="0022516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1C8C8709" w14:textId="77777777" w:rsidR="00225164" w:rsidRDefault="00000000">
      <w:r>
        <w:br w:type="page"/>
      </w:r>
    </w:p>
    <w:p w14:paraId="562532B8" w14:textId="77777777" w:rsidR="00225164" w:rsidRDefault="00225164">
      <w:pPr>
        <w:sectPr w:rsidR="00225164">
          <w:headerReference w:type="even" r:id="rId50"/>
          <w:headerReference w:type="default" r:id="rId51"/>
          <w:footerReference w:type="even" r:id="rId52"/>
          <w:footerReference w:type="default" r:id="rId53"/>
          <w:headerReference w:type="first" r:id="rId54"/>
          <w:footerReference w:type="first" r:id="rId55"/>
          <w:type w:val="continuous"/>
          <w:pgSz w:w="16838" w:h="11906" w:orient="landscape"/>
          <w:pgMar w:top="180" w:right="360" w:bottom="180" w:left="360" w:header="720" w:footer="720" w:gutter="720"/>
          <w:cols w:space="720"/>
        </w:sectPr>
      </w:pPr>
    </w:p>
    <w:bookmarkEnd w:id="39"/>
    <w:bookmarkEnd w:id="50"/>
    <w:p w14:paraId="6C179D80" w14:textId="77777777" w:rsidR="001E7D8C" w:rsidRDefault="001E7D8C"/>
    <w:sectPr w:rsidR="001E7D8C">
      <w:headerReference w:type="even" r:id="rId56"/>
      <w:headerReference w:type="default" r:id="rId57"/>
      <w:footerReference w:type="even" r:id="rId58"/>
      <w:footerReference w:type="default" r:id="rId59"/>
      <w:headerReference w:type="first" r:id="rId60"/>
      <w:footerReference w:type="first" r:id="rId6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FD318" w14:textId="77777777" w:rsidR="001E7D8C" w:rsidRDefault="001E7D8C">
      <w:pPr>
        <w:spacing w:after="0"/>
      </w:pPr>
      <w:r>
        <w:separator/>
      </w:r>
    </w:p>
  </w:endnote>
  <w:endnote w:type="continuationSeparator" w:id="0">
    <w:p w14:paraId="1989DF7D" w14:textId="77777777" w:rsidR="001E7D8C" w:rsidRDefault="001E7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4B893"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1698FB67"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05F14BD4"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28C5"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1744"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9855118"/>
      <w:docPartObj>
        <w:docPartGallery w:val="Page Numbers (Bottom of Page)"/>
        <w:docPartUnique/>
      </w:docPartObj>
    </w:sdtPr>
    <w:sdtEndPr>
      <w:rPr>
        <w:noProof/>
      </w:rPr>
    </w:sdtEndPr>
    <w:sdtContent>
      <w:p w14:paraId="7DC9649D"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3225E188"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A9170"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DFE82"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81600"/>
      <w:docPartObj>
        <w:docPartGallery w:val="Page Numbers (Bottom of Page)"/>
        <w:docPartUnique/>
      </w:docPartObj>
    </w:sdtPr>
    <w:sdtEndPr>
      <w:rPr>
        <w:noProof/>
      </w:rPr>
    </w:sdtEndPr>
    <w:sdtContent>
      <w:p w14:paraId="2A84C39C"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42510D77"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E1B9"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A73D9" w14:textId="77777777" w:rsidR="001E7D8C" w:rsidRDefault="001E7D8C">
      <w:r>
        <w:separator/>
      </w:r>
    </w:p>
  </w:footnote>
  <w:footnote w:type="continuationSeparator" w:id="0">
    <w:p w14:paraId="154C0C43" w14:textId="77777777" w:rsidR="001E7D8C" w:rsidRDefault="001E7D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09AA"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623BF"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76988"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4B18"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0C7D2"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A5775"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BB13C"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A57F2"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BADA3"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68E85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6141523">
    <w:abstractNumId w:val="11"/>
  </w:num>
  <w:num w:numId="2" w16cid:durableId="1085031000">
    <w:abstractNumId w:val="9"/>
  </w:num>
  <w:num w:numId="3" w16cid:durableId="325716460">
    <w:abstractNumId w:val="7"/>
  </w:num>
  <w:num w:numId="4" w16cid:durableId="1486435489">
    <w:abstractNumId w:val="6"/>
  </w:num>
  <w:num w:numId="5" w16cid:durableId="1680548100">
    <w:abstractNumId w:val="5"/>
  </w:num>
  <w:num w:numId="6" w16cid:durableId="584194909">
    <w:abstractNumId w:val="4"/>
  </w:num>
  <w:num w:numId="7" w16cid:durableId="1029139017">
    <w:abstractNumId w:val="8"/>
  </w:num>
  <w:num w:numId="8" w16cid:durableId="1653413560">
    <w:abstractNumId w:val="3"/>
  </w:num>
  <w:num w:numId="9" w16cid:durableId="1098449037">
    <w:abstractNumId w:val="2"/>
  </w:num>
  <w:num w:numId="10" w16cid:durableId="582184072">
    <w:abstractNumId w:val="1"/>
  </w:num>
  <w:num w:numId="11" w16cid:durableId="287784685">
    <w:abstractNumId w:val="0"/>
  </w:num>
  <w:num w:numId="12" w16cid:durableId="740155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25164"/>
    <w:rsid w:val="001E7D8C"/>
    <w:rsid w:val="00225164"/>
    <w:rsid w:val="002F466C"/>
    <w:rsid w:val="00515C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FD6BA"/>
  <w15:docId w15:val="{3B226BBE-0197-4F79-A169-50E84466F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acc.2017.11.006" TargetMode="External"/><Relationship Id="rId18" Type="http://schemas.openxmlformats.org/officeDocument/2006/relationships/hyperlink" Target="https://doi.org/10.1056/NEJMoa2102953" TargetMode="External"/><Relationship Id="rId26" Type="http://schemas.openxmlformats.org/officeDocument/2006/relationships/hyperlink" Target="https://doi.org/10.1001/jama.2020.14545" TargetMode="External"/><Relationship Id="rId39" Type="http://schemas.openxmlformats.org/officeDocument/2006/relationships/footer" Target="footer3.xml"/><Relationship Id="rId21" Type="http://schemas.openxmlformats.org/officeDocument/2006/relationships/hyperlink" Target="https://wwwn.cdc.gov/nchs/nhanes/tutorials/module3.aspx" TargetMode="External"/><Relationship Id="rId34" Type="http://schemas.openxmlformats.org/officeDocument/2006/relationships/header" Target="header1.xml"/><Relationship Id="rId42" Type="http://schemas.openxmlformats.org/officeDocument/2006/relationships/image" Target="media/image3.png"/><Relationship Id="rId47" Type="http://schemas.openxmlformats.org/officeDocument/2006/relationships/image" Target="media/image8.png"/><Relationship Id="rId50" Type="http://schemas.openxmlformats.org/officeDocument/2006/relationships/header" Target="header4.xml"/><Relationship Id="rId55" Type="http://schemas.openxmlformats.org/officeDocument/2006/relationships/footer" Target="footer6.xml"/><Relationship Id="rId63" Type="http://schemas.openxmlformats.org/officeDocument/2006/relationships/theme" Target="theme/theme1.xml"/><Relationship Id="rId7" Type="http://schemas.openxmlformats.org/officeDocument/2006/relationships/hyperlink" Target="https://www.cdc.gov/nchs/nhanes/about_nhanes.htm" TargetMode="External"/><Relationship Id="rId2" Type="http://schemas.openxmlformats.org/officeDocument/2006/relationships/styles" Target="styles.xml"/><Relationship Id="rId16" Type="http://schemas.openxmlformats.org/officeDocument/2006/relationships/hyperlink" Target="https://doi.org/10.15620/cdc:104185" TargetMode="External"/><Relationship Id="rId29" Type="http://schemas.openxmlformats.org/officeDocument/2006/relationships/hyperlink" Target="https://www.ncbi.nlm.nih.gov/pubmed/26633197" TargetMode="External"/><Relationship Id="rId11" Type="http://schemas.openxmlformats.org/officeDocument/2006/relationships/hyperlink" Target="https://wwwn.cdc.gov/nchs/nhanes/default.aspx" TargetMode="External"/><Relationship Id="rId24" Type="http://schemas.openxmlformats.org/officeDocument/2006/relationships/hyperlink" Target="https://CRAN.R-project.org/package=shinyalert" TargetMode="External"/><Relationship Id="rId32" Type="http://schemas.openxmlformats.org/officeDocument/2006/relationships/hyperlink" Target="https://wwwn.cdc.gov/Nchs/Nhanes/1999-2000/RXQ_DRUG.htm" TargetMode="External"/><Relationship Id="rId37" Type="http://schemas.openxmlformats.org/officeDocument/2006/relationships/footer" Target="footer2.xml"/><Relationship Id="rId40" Type="http://schemas.openxmlformats.org/officeDocument/2006/relationships/image" Target="media/image1.png"/><Relationship Id="rId45" Type="http://schemas.openxmlformats.org/officeDocument/2006/relationships/image" Target="media/image6.png"/><Relationship Id="rId53" Type="http://schemas.openxmlformats.org/officeDocument/2006/relationships/footer" Target="footer5.xml"/><Relationship Id="rId58" Type="http://schemas.openxmlformats.org/officeDocument/2006/relationships/footer" Target="footer7.xml"/><Relationship Id="rId5" Type="http://schemas.openxmlformats.org/officeDocument/2006/relationships/footnotes" Target="footnotes.xml"/><Relationship Id="rId61" Type="http://schemas.openxmlformats.org/officeDocument/2006/relationships/footer" Target="footer9.xml"/><Relationship Id="rId19" Type="http://schemas.openxmlformats.org/officeDocument/2006/relationships/hyperlink" Target="https://doi.org/10.1001/jama.291.17.2107" TargetMode="External"/><Relationship Id="rId14" Type="http://schemas.openxmlformats.org/officeDocument/2006/relationships/hyperlink" Target="https://doi.org/10.1016/S0895-4356(03)00085-4" TargetMode="External"/><Relationship Id="rId22" Type="http://schemas.openxmlformats.org/officeDocument/2006/relationships/hyperlink" Target="https://CRAN.R-project.org/package=shiny" TargetMode="External"/><Relationship Id="rId27" Type="http://schemas.openxmlformats.org/officeDocument/2006/relationships/hyperlink" Target="https://www.ncbi.nlm.nih.gov/pubmed/29155682" TargetMode="External"/><Relationship Id="rId30" Type="http://schemas.openxmlformats.org/officeDocument/2006/relationships/hyperlink" Target="https://doi.org/10.1111/jch.12009" TargetMode="External"/><Relationship Id="rId35" Type="http://schemas.openxmlformats.org/officeDocument/2006/relationships/header" Target="header2.xml"/><Relationship Id="rId43" Type="http://schemas.openxmlformats.org/officeDocument/2006/relationships/image" Target="media/image4.png"/><Relationship Id="rId48" Type="http://schemas.openxmlformats.org/officeDocument/2006/relationships/image" Target="media/image9.png"/><Relationship Id="rId56" Type="http://schemas.openxmlformats.org/officeDocument/2006/relationships/header" Target="header7.xml"/><Relationship Id="rId8" Type="http://schemas.openxmlformats.org/officeDocument/2006/relationships/hyperlink" Target="https://doi.org/10.1016/j.jacc.2017.10.073" TargetMode="External"/><Relationship Id="rId51" Type="http://schemas.openxmlformats.org/officeDocument/2006/relationships/header" Target="header5.xml"/><Relationship Id="rId3" Type="http://schemas.openxmlformats.org/officeDocument/2006/relationships/settings" Target="settings.xml"/><Relationship Id="rId12" Type="http://schemas.openxmlformats.org/officeDocument/2006/relationships/hyperlink" Target="https://www.ncbi.nlm.nih.gov/pubmed/30248016" TargetMode="External"/><Relationship Id="rId17" Type="http://schemas.openxmlformats.org/officeDocument/2006/relationships/hyperlink" Target="https://doi.org/10.1001/jama.289.19.2560" TargetMode="External"/><Relationship Id="rId25" Type="http://schemas.openxmlformats.org/officeDocument/2006/relationships/hyperlink" Target="https://www.R-project.org/" TargetMode="External"/><Relationship Id="rId33" Type="http://schemas.openxmlformats.org/officeDocument/2006/relationships/hyperlink" Target="https://doi.org/10.1161/HYPERTENSIONAHA.118.12191" TargetMode="External"/><Relationship Id="rId38" Type="http://schemas.openxmlformats.org/officeDocument/2006/relationships/header" Target="header3.xml"/><Relationship Id="rId46" Type="http://schemas.openxmlformats.org/officeDocument/2006/relationships/image" Target="media/image7.png"/><Relationship Id="rId59" Type="http://schemas.openxmlformats.org/officeDocument/2006/relationships/footer" Target="footer8.xml"/><Relationship Id="rId20" Type="http://schemas.openxmlformats.org/officeDocument/2006/relationships/hyperlink" Target="https://jhs-hwg.github.io/cardioStatsUSA/" TargetMode="External"/><Relationship Id="rId41" Type="http://schemas.openxmlformats.org/officeDocument/2006/relationships/image" Target="media/image2.png"/><Relationship Id="rId54" Type="http://schemas.openxmlformats.org/officeDocument/2006/relationships/header" Target="header6.xm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61/HYPERTENSIONAHA.122.19222" TargetMode="External"/><Relationship Id="rId23" Type="http://schemas.openxmlformats.org/officeDocument/2006/relationships/hyperlink" Target="https://CRAN.R-project.org/package=shinyWidgets" TargetMode="External"/><Relationship Id="rId28" Type="http://schemas.openxmlformats.org/officeDocument/2006/relationships/hyperlink" Target="https://bcjaeger.shinyapps.io/nhanesShinyBP/" TargetMode="External"/><Relationship Id="rId36" Type="http://schemas.openxmlformats.org/officeDocument/2006/relationships/footer" Target="footer1.xml"/><Relationship Id="rId49" Type="http://schemas.openxmlformats.org/officeDocument/2006/relationships/image" Target="media/image10.png"/><Relationship Id="rId57" Type="http://schemas.openxmlformats.org/officeDocument/2006/relationships/header" Target="header8.xml"/><Relationship Id="rId10" Type="http://schemas.openxmlformats.org/officeDocument/2006/relationships/hyperlink" Target="https://www.cdc.gov/nchs/nhanes/index.htm" TargetMode="External"/><Relationship Id="rId31" Type="http://schemas.openxmlformats.org/officeDocument/2006/relationships/hyperlink" Target="https://doi.org/10.1053/ajkd.2003.50007" TargetMode="External"/><Relationship Id="rId44" Type="http://schemas.openxmlformats.org/officeDocument/2006/relationships/image" Target="media/image5.png"/><Relationship Id="rId52" Type="http://schemas.openxmlformats.org/officeDocument/2006/relationships/footer" Target="footer4.xml"/><Relationship Id="rId60"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hyperlink" Target="https://www.cdc.gov/bloodpressure/docs/SG-CTA-HTN-Control-Report-50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2</Pages>
  <Words>8122</Words>
  <Characters>4629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5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3</cp:revision>
  <dcterms:created xsi:type="dcterms:W3CDTF">2022-11-04T13:27:00Z</dcterms:created>
  <dcterms:modified xsi:type="dcterms:W3CDTF">2022-11-04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